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6EC3C7" w14:textId="3C98DD2B" w:rsidR="00D070BD" w:rsidRDefault="00D070BD" w:rsidP="00D070BD">
      <w:pPr>
        <w:jc w:val="center"/>
        <w:rPr>
          <w:b/>
          <w:bCs/>
          <w:szCs w:val="21"/>
        </w:rPr>
      </w:pPr>
      <w:r>
        <w:rPr>
          <w:rFonts w:hint="eastAsia"/>
          <w:b/>
          <w:bCs/>
          <w:szCs w:val="21"/>
        </w:rPr>
        <w:t xml:space="preserve">B3U3 Text </w:t>
      </w:r>
      <w:proofErr w:type="gramStart"/>
      <w:r>
        <w:rPr>
          <w:rFonts w:hint="eastAsia"/>
          <w:b/>
          <w:bCs/>
          <w:szCs w:val="21"/>
        </w:rPr>
        <w:t>A</w:t>
      </w:r>
      <w:proofErr w:type="gramEnd"/>
      <w:r>
        <w:rPr>
          <w:rFonts w:hint="eastAsia"/>
          <w:b/>
          <w:bCs/>
          <w:szCs w:val="21"/>
        </w:rPr>
        <w:t xml:space="preserve"> Language Focus</w:t>
      </w:r>
    </w:p>
    <w:p w14:paraId="26FBB83F" w14:textId="291BDC82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be</w:t>
      </w:r>
      <w:proofErr w:type="gramEnd"/>
      <w:r w:rsidRPr="009944D2">
        <w:rPr>
          <w:b/>
          <w:bCs/>
          <w:szCs w:val="21"/>
        </w:rPr>
        <w:t xml:space="preserve"> about to: </w:t>
      </w:r>
      <w:r w:rsidRPr="009944D2">
        <w:rPr>
          <w:szCs w:val="21"/>
        </w:rPr>
        <w:t xml:space="preserve">be going to do </w:t>
      </w:r>
      <w:proofErr w:type="spellStart"/>
      <w:r w:rsidRPr="009944D2">
        <w:rPr>
          <w:szCs w:val="21"/>
        </w:rPr>
        <w:t>sth</w:t>
      </w:r>
      <w:proofErr w:type="spellEnd"/>
      <w:r w:rsidRPr="009944D2">
        <w:rPr>
          <w:szCs w:val="21"/>
        </w:rPr>
        <w:t xml:space="preserve">. very soon </w:t>
      </w:r>
      <w:r w:rsidRPr="009944D2">
        <w:rPr>
          <w:szCs w:val="21"/>
        </w:rPr>
        <w:t>即将，行将</w:t>
      </w:r>
    </w:p>
    <w:p w14:paraId="21D80ECC" w14:textId="51EC42A6" w:rsidR="00C305C5" w:rsidRPr="009944D2" w:rsidRDefault="00C305C5" w:rsidP="009944D2">
      <w:pPr>
        <w:pStyle w:val="a"/>
        <w:numPr>
          <w:ilvl w:val="0"/>
          <w:numId w:val="0"/>
        </w:numPr>
        <w:ind w:left="42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Please take your seats, ladies and gentlemen. The performance </w:t>
      </w:r>
      <w:r w:rsidRPr="009944D2">
        <w:rPr>
          <w:i/>
          <w:iCs/>
          <w:szCs w:val="21"/>
        </w:rPr>
        <w:t>is about to</w:t>
      </w:r>
      <w:r w:rsidRPr="009944D2">
        <w:rPr>
          <w:szCs w:val="21"/>
        </w:rPr>
        <w:t xml:space="preserve"> begin.</w:t>
      </w:r>
    </w:p>
    <w:p w14:paraId="78BC6DA4" w14:textId="59494DC4" w:rsidR="00C305C5" w:rsidRPr="009944D2" w:rsidRDefault="00C305C5" w:rsidP="009944D2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女士们、先生们，请入座。演出马上就要开始了。</w:t>
      </w:r>
    </w:p>
    <w:p w14:paraId="6FC71BFE" w14:textId="0701A0AF" w:rsidR="00C305C5" w:rsidRPr="009944D2" w:rsidRDefault="00C305C5" w:rsidP="009944D2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Experts said that the virus </w:t>
      </w:r>
      <w:r w:rsidRPr="009944D2">
        <w:rPr>
          <w:i/>
          <w:iCs/>
          <w:szCs w:val="21"/>
        </w:rPr>
        <w:t>was about to</w:t>
      </w:r>
      <w:r w:rsidRPr="009944D2">
        <w:rPr>
          <w:szCs w:val="21"/>
        </w:rPr>
        <w:t xml:space="preserve"> change the whole world.</w:t>
      </w:r>
    </w:p>
    <w:p w14:paraId="4489E35F" w14:textId="4F06D8B6" w:rsidR="00C305C5" w:rsidRPr="009944D2" w:rsidRDefault="00C305C5" w:rsidP="009944D2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专家们说这种病毒即将改变整个世界。</w:t>
      </w:r>
    </w:p>
    <w:p w14:paraId="78E49657" w14:textId="2D3BA546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 xml:space="preserve">gorgeous: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>(</w:t>
      </w:r>
      <w:proofErr w:type="spellStart"/>
      <w:r w:rsidRPr="009944D2">
        <w:rPr>
          <w:i/>
          <w:iCs/>
          <w:szCs w:val="21"/>
        </w:rPr>
        <w:t>infml</w:t>
      </w:r>
      <w:proofErr w:type="spellEnd"/>
      <w:r w:rsidRPr="009944D2">
        <w:rPr>
          <w:szCs w:val="21"/>
        </w:rPr>
        <w:t>)</w:t>
      </w:r>
      <w:r w:rsidRPr="009944D2">
        <w:rPr>
          <w:i/>
          <w:iCs/>
          <w:szCs w:val="21"/>
        </w:rPr>
        <w:t xml:space="preserve"> </w:t>
      </w:r>
      <w:r w:rsidRPr="009944D2">
        <w:rPr>
          <w:szCs w:val="21"/>
        </w:rPr>
        <w:t xml:space="preserve">dazzlingly beautiful or magnificent </w:t>
      </w:r>
      <w:r w:rsidRPr="009944D2">
        <w:rPr>
          <w:szCs w:val="21"/>
        </w:rPr>
        <w:t>眩目艳丽的，极其宏伟的</w:t>
      </w:r>
      <w:r w:rsidRPr="009944D2">
        <w:rPr>
          <w:szCs w:val="21"/>
        </w:rPr>
        <w:t xml:space="preserve"> </w:t>
      </w:r>
    </w:p>
    <w:p w14:paraId="746877D8" w14:textId="683BABE7" w:rsidR="00C305C5" w:rsidRPr="009944D2" w:rsidRDefault="00C305C5" w:rsidP="00006F10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Alice took some </w:t>
      </w:r>
      <w:r w:rsidRPr="009944D2">
        <w:rPr>
          <w:i/>
          <w:iCs/>
          <w:szCs w:val="21"/>
        </w:rPr>
        <w:t>gorgeous</w:t>
      </w:r>
      <w:r w:rsidRPr="009944D2">
        <w:rPr>
          <w:szCs w:val="21"/>
        </w:rPr>
        <w:t xml:space="preserve"> photos of my one-month-old daughter two days ago.</w:t>
      </w:r>
    </w:p>
    <w:p w14:paraId="66CA9D91" w14:textId="425D61F4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两天前，爱丽丝给我一个月大的女儿拍了一些很漂亮的照片。</w:t>
      </w:r>
    </w:p>
    <w:p w14:paraId="060BA683" w14:textId="3252BFC7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It’s a three</w:t>
      </w:r>
      <w:r w:rsidR="00CC1446">
        <w:rPr>
          <w:rFonts w:hint="eastAsia"/>
          <w:szCs w:val="21"/>
        </w:rPr>
        <w:t>-</w:t>
      </w:r>
      <w:bookmarkStart w:id="0" w:name="_GoBack"/>
      <w:bookmarkEnd w:id="0"/>
      <w:r w:rsidRPr="009944D2">
        <w:rPr>
          <w:szCs w:val="21"/>
        </w:rPr>
        <w:t xml:space="preserve">hour drive each way, but the scenery is </w:t>
      </w:r>
      <w:r w:rsidRPr="009944D2">
        <w:rPr>
          <w:i/>
          <w:iCs/>
          <w:szCs w:val="21"/>
        </w:rPr>
        <w:t>gorgeous</w:t>
      </w:r>
      <w:r w:rsidRPr="009944D2">
        <w:rPr>
          <w:szCs w:val="21"/>
        </w:rPr>
        <w:t xml:space="preserve">. </w:t>
      </w:r>
    </w:p>
    <w:p w14:paraId="07FF931C" w14:textId="2538EAC5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驾车去那里单程就要</w:t>
      </w:r>
      <w:r w:rsidRPr="009944D2">
        <w:rPr>
          <w:szCs w:val="21"/>
        </w:rPr>
        <w:t>3</w:t>
      </w:r>
      <w:r w:rsidRPr="009944D2">
        <w:rPr>
          <w:szCs w:val="21"/>
        </w:rPr>
        <w:t>小时，但景色实在壮丽。</w:t>
      </w:r>
    </w:p>
    <w:p w14:paraId="17080783" w14:textId="7229775A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residence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>(</w:t>
      </w:r>
      <w:proofErr w:type="spellStart"/>
      <w:r w:rsidRPr="009944D2">
        <w:rPr>
          <w:i/>
          <w:iCs/>
          <w:szCs w:val="21"/>
        </w:rPr>
        <w:t>fml</w:t>
      </w:r>
      <w:proofErr w:type="spellEnd"/>
      <w:r w:rsidRPr="009944D2">
        <w:rPr>
          <w:szCs w:val="21"/>
        </w:rPr>
        <w:t>)</w:t>
      </w:r>
      <w:r w:rsidRPr="009944D2">
        <w:rPr>
          <w:i/>
          <w:iCs/>
          <w:szCs w:val="21"/>
        </w:rPr>
        <w:t xml:space="preserve"> </w:t>
      </w:r>
      <w:r w:rsidRPr="009944D2">
        <w:rPr>
          <w:szCs w:val="21"/>
        </w:rPr>
        <w:t xml:space="preserve">a large imposing house; the place in which a person resides </w:t>
      </w:r>
      <w:r w:rsidRPr="009944D2">
        <w:rPr>
          <w:szCs w:val="21"/>
        </w:rPr>
        <w:t>大宅；居所</w:t>
      </w:r>
    </w:p>
    <w:p w14:paraId="2A14F7BF" w14:textId="241E0603" w:rsidR="00C305C5" w:rsidRPr="009944D2" w:rsidRDefault="00C305C5" w:rsidP="00006F10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10 Downing Street is the official </w:t>
      </w:r>
      <w:r w:rsidRPr="009944D2">
        <w:rPr>
          <w:i/>
          <w:iCs/>
          <w:szCs w:val="21"/>
        </w:rPr>
        <w:t>residence</w:t>
      </w:r>
      <w:r w:rsidRPr="009944D2">
        <w:rPr>
          <w:szCs w:val="21"/>
        </w:rPr>
        <w:t xml:space="preserve"> of the British Prime Minister.</w:t>
      </w:r>
    </w:p>
    <w:p w14:paraId="017114FC" w14:textId="79C660D9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唐宁街</w:t>
      </w:r>
      <w:r w:rsidRPr="009944D2">
        <w:rPr>
          <w:szCs w:val="21"/>
        </w:rPr>
        <w:t>10</w:t>
      </w:r>
      <w:r w:rsidRPr="009944D2">
        <w:rPr>
          <w:szCs w:val="21"/>
        </w:rPr>
        <w:t>号是英国首相的官邸。</w:t>
      </w:r>
    </w:p>
    <w:p w14:paraId="78E2BC55" w14:textId="77777777" w:rsidR="00006F10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With the rapid spread of COVID-19, a growing number of states are ordering</w:t>
      </w:r>
      <w:r w:rsidR="00D51853" w:rsidRPr="009944D2">
        <w:rPr>
          <w:szCs w:val="21"/>
        </w:rPr>
        <w:t xml:space="preserve"> </w:t>
      </w:r>
      <w:r w:rsidRPr="009944D2">
        <w:rPr>
          <w:szCs w:val="21"/>
        </w:rPr>
        <w:t xml:space="preserve">people to avoid leaving their homes or places of </w:t>
      </w:r>
      <w:r w:rsidRPr="009944D2">
        <w:rPr>
          <w:i/>
          <w:iCs/>
          <w:szCs w:val="21"/>
        </w:rPr>
        <w:t>residence</w:t>
      </w:r>
      <w:r w:rsidRPr="009944D2">
        <w:rPr>
          <w:szCs w:val="21"/>
        </w:rPr>
        <w:t xml:space="preserve"> unless necessary.</w:t>
      </w:r>
    </w:p>
    <w:p w14:paraId="32AFF7A5" w14:textId="12AD32E1" w:rsidR="00C305C5" w:rsidRPr="00006F10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006F10">
        <w:rPr>
          <w:szCs w:val="21"/>
        </w:rPr>
        <w:t>随着新冠病毒的迅速蔓延，越来越多的</w:t>
      </w:r>
      <w:proofErr w:type="gramStart"/>
      <w:r w:rsidRPr="00006F10">
        <w:rPr>
          <w:szCs w:val="21"/>
        </w:rPr>
        <w:t>州要求</w:t>
      </w:r>
      <w:proofErr w:type="gramEnd"/>
      <w:r w:rsidRPr="00006F10">
        <w:rPr>
          <w:szCs w:val="21"/>
        </w:rPr>
        <w:t>人们非必需时不要离开家或者居住的地方。</w:t>
      </w:r>
    </w:p>
    <w:p w14:paraId="23BC4365" w14:textId="2D600290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striking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 xml:space="preserve">attracting attention </w:t>
      </w:r>
      <w:r w:rsidRPr="009944D2">
        <w:rPr>
          <w:szCs w:val="21"/>
        </w:rPr>
        <w:t>惹人注目的</w:t>
      </w:r>
    </w:p>
    <w:p w14:paraId="087233FD" w14:textId="1FD8141E" w:rsidR="00C305C5" w:rsidRPr="009944D2" w:rsidRDefault="00C305C5" w:rsidP="00006F10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</w:t>
      </w:r>
      <w:r w:rsidRPr="009944D2">
        <w:rPr>
          <w:szCs w:val="21"/>
        </w:rPr>
        <w:t>g</w:t>
      </w:r>
      <w:proofErr w:type="gramEnd"/>
      <w:r w:rsidRPr="009944D2">
        <w:rPr>
          <w:szCs w:val="21"/>
        </w:rPr>
        <w:t xml:space="preserve">. David presents a </w:t>
      </w:r>
      <w:r w:rsidRPr="009944D2">
        <w:rPr>
          <w:i/>
          <w:iCs/>
          <w:szCs w:val="21"/>
        </w:rPr>
        <w:t>striking</w:t>
      </w:r>
      <w:r w:rsidRPr="009944D2">
        <w:rPr>
          <w:szCs w:val="21"/>
        </w:rPr>
        <w:t xml:space="preserve"> contrast to his shy and quiet brother.</w:t>
      </w:r>
    </w:p>
    <w:p w14:paraId="20413087" w14:textId="14296937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大卫与他那害羞安静的兄弟形成了鲜明的对比。</w:t>
      </w:r>
    </w:p>
    <w:p w14:paraId="7FEF66AF" w14:textId="2BE57F6F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 most </w:t>
      </w:r>
      <w:r w:rsidRPr="009944D2">
        <w:rPr>
          <w:i/>
          <w:iCs/>
          <w:szCs w:val="21"/>
        </w:rPr>
        <w:t>striking</w:t>
      </w:r>
      <w:r w:rsidRPr="009944D2">
        <w:rPr>
          <w:szCs w:val="21"/>
        </w:rPr>
        <w:t xml:space="preserve"> feature of this app is that it is very user-friendly.</w:t>
      </w:r>
    </w:p>
    <w:p w14:paraId="1E4337E5" w14:textId="634F0B32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这个应用程序最显著的特点是它对用户十分友好。</w:t>
      </w:r>
    </w:p>
    <w:p w14:paraId="00890F4C" w14:textId="574F278D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modest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 xml:space="preserve">not very large or expensive </w:t>
      </w:r>
      <w:r w:rsidRPr="009944D2">
        <w:rPr>
          <w:szCs w:val="21"/>
        </w:rPr>
        <w:t>不大的，不很贵的，适度的</w:t>
      </w:r>
    </w:p>
    <w:p w14:paraId="54DB894A" w14:textId="4DB320C2" w:rsidR="00C305C5" w:rsidRPr="009944D2" w:rsidRDefault="00C305C5" w:rsidP="00006F10">
      <w:pPr>
        <w:pStyle w:val="a"/>
        <w:numPr>
          <w:ilvl w:val="0"/>
          <w:numId w:val="0"/>
        </w:numPr>
        <w:ind w:leftChars="200" w:left="840" w:hangingChars="200" w:hanging="42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is Festival of the Arts, which began on a </w:t>
      </w:r>
      <w:r w:rsidRPr="009944D2">
        <w:rPr>
          <w:i/>
          <w:iCs/>
          <w:szCs w:val="21"/>
        </w:rPr>
        <w:t>modest</w:t>
      </w:r>
      <w:r w:rsidRPr="009944D2">
        <w:rPr>
          <w:szCs w:val="21"/>
        </w:rPr>
        <w:t xml:space="preserve"> scale in 1966, now is included</w:t>
      </w:r>
      <w:r w:rsidR="005E4C85" w:rsidRPr="009944D2">
        <w:rPr>
          <w:szCs w:val="21"/>
        </w:rPr>
        <w:t xml:space="preserve"> </w:t>
      </w:r>
      <w:r w:rsidRPr="009944D2">
        <w:rPr>
          <w:szCs w:val="21"/>
        </w:rPr>
        <w:t xml:space="preserve">in the top 10 events in the United States. </w:t>
      </w:r>
    </w:p>
    <w:p w14:paraId="052ED0BD" w14:textId="379B1794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这个艺术节始于</w:t>
      </w:r>
      <w:r w:rsidRPr="009944D2">
        <w:rPr>
          <w:szCs w:val="21"/>
        </w:rPr>
        <w:t>1966</w:t>
      </w:r>
      <w:r w:rsidRPr="009944D2">
        <w:rPr>
          <w:szCs w:val="21"/>
        </w:rPr>
        <w:t>年，当时规模不大，而如今已成为美国的十大盛事之一。</w:t>
      </w:r>
    </w:p>
    <w:p w14:paraId="700A8D38" w14:textId="3A1AFCBE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 government has made </w:t>
      </w:r>
      <w:r w:rsidRPr="009944D2">
        <w:rPr>
          <w:i/>
          <w:iCs/>
          <w:szCs w:val="21"/>
        </w:rPr>
        <w:t>modest</w:t>
      </w:r>
      <w:r w:rsidRPr="009944D2">
        <w:rPr>
          <w:szCs w:val="21"/>
        </w:rPr>
        <w:t xml:space="preserve"> progress in cutting greenhouse gas emissions.</w:t>
      </w:r>
    </w:p>
    <w:p w14:paraId="5FD87DC6" w14:textId="5488DCD2" w:rsidR="00C305C5" w:rsidRPr="009944D2" w:rsidRDefault="00C305C5" w:rsidP="00006F10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政府在减少温室气体排放方面已有一些作为。</w:t>
      </w:r>
    </w:p>
    <w:p w14:paraId="0F5E0C72" w14:textId="0B21F69C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 xml:space="preserve">conviction: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 xml:space="preserve">a fixed or firmly held belief, opinion, etc. </w:t>
      </w:r>
      <w:r w:rsidRPr="009944D2">
        <w:rPr>
          <w:szCs w:val="21"/>
        </w:rPr>
        <w:t>坚定的信念或看法</w:t>
      </w:r>
      <w:r w:rsidRPr="009944D2">
        <w:rPr>
          <w:szCs w:val="21"/>
        </w:rPr>
        <w:t xml:space="preserve"> </w:t>
      </w:r>
    </w:p>
    <w:p w14:paraId="26101A07" w14:textId="7EBA9651" w:rsidR="00C305C5" w:rsidRPr="009944D2" w:rsidRDefault="00C305C5" w:rsidP="00196BAB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</w:t>
      </w:r>
      <w:r w:rsidRPr="009944D2">
        <w:rPr>
          <w:szCs w:val="21"/>
        </w:rPr>
        <w:t>g</w:t>
      </w:r>
      <w:proofErr w:type="gramEnd"/>
      <w:r w:rsidRPr="009944D2">
        <w:rPr>
          <w:szCs w:val="21"/>
        </w:rPr>
        <w:t xml:space="preserve">. I have a deep </w:t>
      </w:r>
      <w:r w:rsidRPr="009944D2">
        <w:rPr>
          <w:i/>
          <w:iCs/>
          <w:szCs w:val="21"/>
        </w:rPr>
        <w:t>conviction</w:t>
      </w:r>
      <w:r w:rsidRPr="009944D2">
        <w:rPr>
          <w:szCs w:val="21"/>
        </w:rPr>
        <w:t xml:space="preserve"> that highly intelligent beings exist on Mars.</w:t>
      </w:r>
    </w:p>
    <w:p w14:paraId="52C34340" w14:textId="17791F62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坚信火星上生存着具有高度智慧的生物。</w:t>
      </w:r>
      <w:r w:rsidRPr="009944D2">
        <w:rPr>
          <w:szCs w:val="21"/>
        </w:rPr>
        <w:t xml:space="preserve"> </w:t>
      </w:r>
    </w:p>
    <w:p w14:paraId="27F7DDBF" w14:textId="7616448E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She was motivated by strong moral </w:t>
      </w:r>
      <w:r w:rsidRPr="009944D2">
        <w:rPr>
          <w:i/>
          <w:iCs/>
          <w:szCs w:val="21"/>
        </w:rPr>
        <w:t>convictions</w:t>
      </w:r>
      <w:r w:rsidRPr="009944D2">
        <w:rPr>
          <w:szCs w:val="21"/>
        </w:rPr>
        <w:t>.</w:t>
      </w:r>
    </w:p>
    <w:p w14:paraId="6B02A6A6" w14:textId="4352D210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她的行动是出于坚定不移的道德信念。</w:t>
      </w:r>
    </w:p>
    <w:p w14:paraId="6A71A6CC" w14:textId="3E154DAE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exert</w:t>
      </w:r>
      <w:proofErr w:type="gram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</w:t>
      </w:r>
      <w:proofErr w:type="spellStart"/>
      <w:r w:rsidRPr="009944D2">
        <w:rPr>
          <w:i/>
          <w:iCs/>
          <w:szCs w:val="21"/>
        </w:rPr>
        <w:t>vt.</w:t>
      </w:r>
      <w:proofErr w:type="spellEnd"/>
      <w:r w:rsidRPr="009944D2">
        <w:rPr>
          <w:szCs w:val="21"/>
        </w:rPr>
        <w:t xml:space="preserve"> put forth (strength, effort, etc.); put (oneself) into action or to tiring effort </w:t>
      </w:r>
      <w:r w:rsidRPr="009944D2">
        <w:rPr>
          <w:szCs w:val="21"/>
        </w:rPr>
        <w:t>用（力），使劲</w:t>
      </w:r>
    </w:p>
    <w:p w14:paraId="2518CBDC" w14:textId="66B6C720" w:rsidR="00C305C5" w:rsidRPr="009944D2" w:rsidRDefault="00C305C5" w:rsidP="00196BAB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I </w:t>
      </w:r>
      <w:r w:rsidRPr="009944D2">
        <w:rPr>
          <w:i/>
          <w:iCs/>
          <w:szCs w:val="21"/>
        </w:rPr>
        <w:t>exerted</w:t>
      </w:r>
      <w:r w:rsidRPr="009944D2">
        <w:rPr>
          <w:szCs w:val="21"/>
        </w:rPr>
        <w:t xml:space="preserve"> all my strength to move the bookshelf.</w:t>
      </w:r>
    </w:p>
    <w:p w14:paraId="4351720A" w14:textId="622DBC60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使尽全身的力气移动书架。</w:t>
      </w:r>
    </w:p>
    <w:p w14:paraId="2690CF8A" w14:textId="4637E9B9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He has been </w:t>
      </w:r>
      <w:r w:rsidRPr="009944D2">
        <w:rPr>
          <w:i/>
          <w:iCs/>
          <w:szCs w:val="21"/>
        </w:rPr>
        <w:t>exerting</w:t>
      </w:r>
      <w:r w:rsidRPr="009944D2">
        <w:rPr>
          <w:szCs w:val="21"/>
        </w:rPr>
        <w:t xml:space="preserve"> himself to obtain their pardon.</w:t>
      </w:r>
    </w:p>
    <w:p w14:paraId="1C7695CF" w14:textId="6104968F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他已经尽力求得他们的原谅。</w:t>
      </w:r>
    </w:p>
    <w:p w14:paraId="0C5DF447" w14:textId="2A975689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get by:</w:t>
      </w:r>
      <w:r w:rsidRPr="009944D2">
        <w:rPr>
          <w:szCs w:val="21"/>
        </w:rPr>
        <w:t xml:space="preserve"> manage to survive; succeed with the least possible effort </w:t>
      </w:r>
      <w:r w:rsidRPr="009944D2">
        <w:rPr>
          <w:szCs w:val="21"/>
        </w:rPr>
        <w:t>设法活下去；勉强应对</w:t>
      </w:r>
    </w:p>
    <w:p w14:paraId="0B71059D" w14:textId="1FFC21E5" w:rsidR="00C305C5" w:rsidRPr="009944D2" w:rsidRDefault="00C305C5" w:rsidP="00196BAB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I can just about </w:t>
      </w:r>
      <w:r w:rsidRPr="009944D2">
        <w:rPr>
          <w:i/>
          <w:iCs/>
          <w:szCs w:val="21"/>
        </w:rPr>
        <w:t>get by</w:t>
      </w:r>
      <w:r w:rsidRPr="009944D2">
        <w:rPr>
          <w:szCs w:val="21"/>
        </w:rPr>
        <w:t xml:space="preserve"> in French.</w:t>
      </w:r>
    </w:p>
    <w:p w14:paraId="09F105E5" w14:textId="6C532B54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用法语只能勉强应付。</w:t>
      </w:r>
    </w:p>
    <w:p w14:paraId="70B247ED" w14:textId="421E67E4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Many people are planning on how they are going to </w:t>
      </w:r>
      <w:r w:rsidRPr="009944D2">
        <w:rPr>
          <w:i/>
          <w:iCs/>
          <w:szCs w:val="21"/>
        </w:rPr>
        <w:t>get by</w:t>
      </w:r>
      <w:r w:rsidRPr="009944D2">
        <w:rPr>
          <w:szCs w:val="21"/>
        </w:rPr>
        <w:t xml:space="preserve"> without heat this</w:t>
      </w:r>
      <w:r w:rsidR="006F430E" w:rsidRPr="009944D2">
        <w:rPr>
          <w:szCs w:val="21"/>
        </w:rPr>
        <w:t xml:space="preserve"> </w:t>
      </w:r>
      <w:r w:rsidRPr="009944D2">
        <w:rPr>
          <w:szCs w:val="21"/>
        </w:rPr>
        <w:t xml:space="preserve">winter </w:t>
      </w:r>
      <w:r w:rsidRPr="009944D2">
        <w:rPr>
          <w:szCs w:val="21"/>
        </w:rPr>
        <w:lastRenderedPageBreak/>
        <w:t>because they cannot afford it.</w:t>
      </w:r>
    </w:p>
    <w:p w14:paraId="027E4E1B" w14:textId="30E1A103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很多人正在计划今年如何度过一个没有暖气的冬天，因为他们付不起暖气费。</w:t>
      </w:r>
      <w:r w:rsidRPr="009944D2">
        <w:rPr>
          <w:szCs w:val="21"/>
        </w:rPr>
        <w:t xml:space="preserve"> </w:t>
      </w:r>
    </w:p>
    <w:p w14:paraId="428710CA" w14:textId="0ADF8995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apply</w:t>
      </w:r>
      <w:proofErr w:type="gram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</w:t>
      </w:r>
      <w:proofErr w:type="spellStart"/>
      <w:r w:rsidRPr="009944D2">
        <w:rPr>
          <w:i/>
          <w:iCs/>
          <w:szCs w:val="21"/>
        </w:rPr>
        <w:t>vt.</w:t>
      </w:r>
      <w:proofErr w:type="spellEnd"/>
      <w:r w:rsidRPr="009944D2">
        <w:rPr>
          <w:i/>
          <w:iCs/>
          <w:szCs w:val="21"/>
        </w:rPr>
        <w:t xml:space="preserve"> </w:t>
      </w:r>
      <w:r w:rsidRPr="009944D2">
        <w:rPr>
          <w:szCs w:val="21"/>
        </w:rPr>
        <w:t xml:space="preserve">make use of as relevant or suitable </w:t>
      </w:r>
      <w:r w:rsidRPr="009944D2">
        <w:rPr>
          <w:szCs w:val="21"/>
        </w:rPr>
        <w:t>使用；应用</w:t>
      </w:r>
    </w:p>
    <w:p w14:paraId="529BEAF4" w14:textId="217987C5" w:rsidR="00C305C5" w:rsidRPr="009944D2" w:rsidRDefault="00C305C5" w:rsidP="00196BAB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It is difficult to </w:t>
      </w:r>
      <w:r w:rsidRPr="009944D2">
        <w:rPr>
          <w:i/>
          <w:iCs/>
          <w:szCs w:val="21"/>
        </w:rPr>
        <w:t>apply</w:t>
      </w:r>
      <w:r w:rsidRPr="009944D2">
        <w:rPr>
          <w:szCs w:val="21"/>
        </w:rPr>
        <w:t xml:space="preserve"> these ideas in practice.</w:t>
      </w:r>
    </w:p>
    <w:p w14:paraId="42916DC1" w14:textId="5E3EAA46" w:rsidR="00C305C5" w:rsidRPr="009944D2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很难将这些理念付诸实践。</w:t>
      </w:r>
    </w:p>
    <w:p w14:paraId="67278BB5" w14:textId="77777777" w:rsidR="00196BAB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Psychologists now </w:t>
      </w:r>
      <w:r w:rsidRPr="009944D2">
        <w:rPr>
          <w:i/>
          <w:iCs/>
          <w:szCs w:val="21"/>
        </w:rPr>
        <w:t>apply</w:t>
      </w:r>
      <w:r w:rsidRPr="009944D2">
        <w:rPr>
          <w:szCs w:val="21"/>
        </w:rPr>
        <w:t xml:space="preserve"> the findings of psychology in nonacademic settings</w:t>
      </w:r>
      <w:r w:rsidR="00934D5A" w:rsidRPr="009944D2">
        <w:rPr>
          <w:szCs w:val="21"/>
        </w:rPr>
        <w:t xml:space="preserve"> </w:t>
      </w:r>
      <w:r w:rsidRPr="009944D2">
        <w:rPr>
          <w:szCs w:val="21"/>
        </w:rPr>
        <w:t>such as business, sports, government, and law.</w:t>
      </w:r>
    </w:p>
    <w:p w14:paraId="2536C574" w14:textId="5D217237" w:rsidR="00C305C5" w:rsidRPr="00196BAB" w:rsidRDefault="00C305C5" w:rsidP="00196BAB">
      <w:pPr>
        <w:pStyle w:val="a"/>
        <w:numPr>
          <w:ilvl w:val="0"/>
          <w:numId w:val="0"/>
        </w:numPr>
        <w:ind w:left="840"/>
        <w:rPr>
          <w:szCs w:val="21"/>
        </w:rPr>
      </w:pPr>
      <w:r w:rsidRPr="00196BAB">
        <w:rPr>
          <w:szCs w:val="21"/>
        </w:rPr>
        <w:t>心理学家们现在将心理学研究中的发现应用到非学术类的场合，如商业、体育、政府和法律。</w:t>
      </w:r>
    </w:p>
    <w:p w14:paraId="0F0C284A" w14:textId="6DA49E50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keep/bring/get (</w:t>
      </w:r>
      <w:proofErr w:type="spellStart"/>
      <w:r w:rsidRPr="009944D2">
        <w:rPr>
          <w:b/>
          <w:bCs/>
          <w:szCs w:val="21"/>
        </w:rPr>
        <w:t>sth</w:t>
      </w:r>
      <w:proofErr w:type="spellEnd"/>
      <w:r w:rsidRPr="009944D2">
        <w:rPr>
          <w:b/>
          <w:bCs/>
          <w:szCs w:val="21"/>
        </w:rPr>
        <w:t xml:space="preserve">.) under control: </w:t>
      </w:r>
      <w:r w:rsidRPr="009944D2">
        <w:rPr>
          <w:szCs w:val="21"/>
        </w:rPr>
        <w:t>succeed in dealing with (</w:t>
      </w:r>
      <w:proofErr w:type="spellStart"/>
      <w:r w:rsidRPr="009944D2">
        <w:rPr>
          <w:szCs w:val="21"/>
        </w:rPr>
        <w:t>sth</w:t>
      </w:r>
      <w:proofErr w:type="spellEnd"/>
      <w:r w:rsidRPr="009944D2">
        <w:rPr>
          <w:szCs w:val="21"/>
        </w:rPr>
        <w:t>.) so that it does</w:t>
      </w:r>
      <w:r w:rsidR="008E51ED" w:rsidRPr="009944D2">
        <w:rPr>
          <w:szCs w:val="21"/>
        </w:rPr>
        <w:t xml:space="preserve"> </w:t>
      </w:r>
      <w:r w:rsidRPr="009944D2">
        <w:rPr>
          <w:szCs w:val="21"/>
        </w:rPr>
        <w:t xml:space="preserve">not cause any damage </w:t>
      </w:r>
      <w:r w:rsidRPr="009944D2">
        <w:rPr>
          <w:szCs w:val="21"/>
        </w:rPr>
        <w:t>控制，抑制</w:t>
      </w:r>
    </w:p>
    <w:p w14:paraId="1CE28431" w14:textId="2948DAC5" w:rsidR="00C305C5" w:rsidRPr="009F6AA4" w:rsidRDefault="00C305C5" w:rsidP="009F6AA4">
      <w:pPr>
        <w:ind w:leftChars="200" w:left="840" w:hangingChars="200" w:hanging="420"/>
        <w:rPr>
          <w:szCs w:val="21"/>
        </w:rPr>
      </w:pPr>
      <w:proofErr w:type="gramStart"/>
      <w:r w:rsidRPr="009F6AA4">
        <w:rPr>
          <w:i/>
          <w:iCs/>
          <w:szCs w:val="21"/>
        </w:rPr>
        <w:t>e.g</w:t>
      </w:r>
      <w:proofErr w:type="gramEnd"/>
      <w:r w:rsidRPr="009F6AA4">
        <w:rPr>
          <w:i/>
          <w:iCs/>
          <w:szCs w:val="21"/>
        </w:rPr>
        <w:t>. Keep</w:t>
      </w:r>
      <w:r w:rsidRPr="009F6AA4">
        <w:rPr>
          <w:szCs w:val="21"/>
        </w:rPr>
        <w:t xml:space="preserve"> your dog </w:t>
      </w:r>
      <w:r w:rsidRPr="009F6AA4">
        <w:rPr>
          <w:i/>
          <w:iCs/>
          <w:szCs w:val="21"/>
        </w:rPr>
        <w:t>under control</w:t>
      </w:r>
      <w:r w:rsidRPr="009F6AA4">
        <w:rPr>
          <w:szCs w:val="21"/>
        </w:rPr>
        <w:t xml:space="preserve"> at all times and ensure it does not attack any</w:t>
      </w:r>
      <w:r w:rsidR="00250F23" w:rsidRPr="009F6AA4">
        <w:rPr>
          <w:szCs w:val="21"/>
        </w:rPr>
        <w:t xml:space="preserve"> </w:t>
      </w:r>
      <w:r w:rsidRPr="009F6AA4">
        <w:rPr>
          <w:szCs w:val="21"/>
        </w:rPr>
        <w:t>person or any other animal.</w:t>
      </w:r>
    </w:p>
    <w:p w14:paraId="38F60858" w14:textId="0B397856" w:rsidR="00C305C5" w:rsidRPr="009944D2" w:rsidRDefault="00C305C5" w:rsidP="009F6AA4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你得始终看好你的狗，保证它不会袭击任何人或者其他动物。</w:t>
      </w:r>
    </w:p>
    <w:p w14:paraId="4FF01A8A" w14:textId="46B63E19" w:rsidR="00C305C5" w:rsidRPr="009944D2" w:rsidRDefault="00C305C5" w:rsidP="009F6AA4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Locals and the police were working untiringly to </w:t>
      </w:r>
      <w:r w:rsidRPr="009944D2">
        <w:rPr>
          <w:i/>
          <w:iCs/>
          <w:szCs w:val="21"/>
        </w:rPr>
        <w:t>bring</w:t>
      </w:r>
      <w:r w:rsidRPr="009944D2">
        <w:rPr>
          <w:szCs w:val="21"/>
        </w:rPr>
        <w:t xml:space="preserve"> the forest fire </w:t>
      </w:r>
      <w:r w:rsidRPr="009944D2">
        <w:rPr>
          <w:i/>
          <w:iCs/>
          <w:szCs w:val="21"/>
        </w:rPr>
        <w:t>under control</w:t>
      </w:r>
      <w:r w:rsidRPr="009944D2">
        <w:rPr>
          <w:szCs w:val="21"/>
        </w:rPr>
        <w:t>.</w:t>
      </w:r>
    </w:p>
    <w:p w14:paraId="4936F780" w14:textId="3F0FB738" w:rsidR="00C305C5" w:rsidRPr="009944D2" w:rsidRDefault="00C305C5" w:rsidP="009F6AA4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当地居民和警察正在全力以赴地控制森林大火。</w:t>
      </w:r>
    </w:p>
    <w:p w14:paraId="0F3EFFFD" w14:textId="026E0678" w:rsidR="00C305C5" w:rsidRPr="009944D2" w:rsidRDefault="00C305C5" w:rsidP="009F6AA4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I think you’ll have a hard time </w:t>
      </w:r>
      <w:r w:rsidRPr="009944D2">
        <w:rPr>
          <w:i/>
          <w:iCs/>
          <w:szCs w:val="21"/>
        </w:rPr>
        <w:t>getting</w:t>
      </w:r>
      <w:r w:rsidRPr="009944D2">
        <w:rPr>
          <w:szCs w:val="21"/>
        </w:rPr>
        <w:t xml:space="preserve"> the department </w:t>
      </w:r>
      <w:r w:rsidRPr="009944D2">
        <w:rPr>
          <w:i/>
          <w:iCs/>
          <w:szCs w:val="21"/>
        </w:rPr>
        <w:t>under your control</w:t>
      </w:r>
      <w:r w:rsidRPr="009944D2">
        <w:rPr>
          <w:szCs w:val="21"/>
        </w:rPr>
        <w:t xml:space="preserve"> —</w:t>
      </w:r>
      <w:r w:rsidR="001117BE" w:rsidRPr="009944D2">
        <w:rPr>
          <w:szCs w:val="21"/>
        </w:rPr>
        <w:t xml:space="preserve"> </w:t>
      </w:r>
      <w:r w:rsidRPr="009944D2">
        <w:rPr>
          <w:szCs w:val="21"/>
        </w:rPr>
        <w:t>they’re very loyal to their old boss.</w:t>
      </w:r>
    </w:p>
    <w:p w14:paraId="7EEF4EC5" w14:textId="40F3F987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想你要掌握这个部门不很容易，他们对以前的老板是非常忠心的。</w:t>
      </w:r>
    </w:p>
    <w:p w14:paraId="4FE39CC3" w14:textId="24DFA7B8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supposedly</w:t>
      </w:r>
      <w:proofErr w:type="gram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d. </w:t>
      </w:r>
      <w:r w:rsidRPr="009944D2">
        <w:rPr>
          <w:szCs w:val="21"/>
        </w:rPr>
        <w:t>according to what is generally believed but not known for certain</w:t>
      </w:r>
      <w:r w:rsidR="0090165B" w:rsidRPr="009944D2">
        <w:rPr>
          <w:szCs w:val="21"/>
        </w:rPr>
        <w:t xml:space="preserve"> </w:t>
      </w:r>
      <w:r w:rsidRPr="009944D2">
        <w:rPr>
          <w:szCs w:val="21"/>
        </w:rPr>
        <w:t>据信；据说</w:t>
      </w:r>
    </w:p>
    <w:p w14:paraId="6A01BC34" w14:textId="4A0D19FD" w:rsidR="00C305C5" w:rsidRPr="009944D2" w:rsidRDefault="00C305C5" w:rsidP="001A42E6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is movie is </w:t>
      </w:r>
      <w:r w:rsidRPr="009944D2">
        <w:rPr>
          <w:i/>
          <w:iCs/>
          <w:szCs w:val="21"/>
        </w:rPr>
        <w:t>supposedly</w:t>
      </w:r>
      <w:r w:rsidRPr="009944D2">
        <w:rPr>
          <w:szCs w:val="21"/>
        </w:rPr>
        <w:t xml:space="preserve"> based on a true story.</w:t>
      </w:r>
    </w:p>
    <w:p w14:paraId="5F9E0F26" w14:textId="03228223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据说这部电影基于一个真实的故事。</w:t>
      </w:r>
    </w:p>
    <w:p w14:paraId="49721AA8" w14:textId="77777777" w:rsidR="00B90F1E" w:rsidRDefault="00C305C5" w:rsidP="00B90F1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When </w:t>
      </w:r>
      <w:r w:rsidRPr="009944D2">
        <w:rPr>
          <w:i/>
          <w:iCs/>
          <w:szCs w:val="21"/>
        </w:rPr>
        <w:t>supposedly</w:t>
      </w:r>
      <w:r w:rsidRPr="009944D2">
        <w:rPr>
          <w:szCs w:val="21"/>
        </w:rPr>
        <w:t xml:space="preserve"> smart students gave poor answers, teachers tended to look for</w:t>
      </w:r>
      <w:r w:rsidR="005470E3" w:rsidRPr="009944D2">
        <w:rPr>
          <w:szCs w:val="21"/>
        </w:rPr>
        <w:t xml:space="preserve"> </w:t>
      </w:r>
      <w:r w:rsidRPr="009944D2">
        <w:rPr>
          <w:szCs w:val="21"/>
        </w:rPr>
        <w:t>something positive in their responses.</w:t>
      </w:r>
    </w:p>
    <w:p w14:paraId="10ADE1F3" w14:textId="250845FF" w:rsidR="002B51CB" w:rsidRPr="00B90F1E" w:rsidRDefault="00C305C5" w:rsidP="00B90F1E">
      <w:pPr>
        <w:pStyle w:val="a"/>
        <w:numPr>
          <w:ilvl w:val="0"/>
          <w:numId w:val="0"/>
        </w:numPr>
        <w:ind w:left="840"/>
        <w:rPr>
          <w:szCs w:val="21"/>
        </w:rPr>
      </w:pPr>
      <w:r w:rsidRPr="00B90F1E">
        <w:rPr>
          <w:szCs w:val="21"/>
        </w:rPr>
        <w:t>当那些被认为很聪明的学生没有给出满意的回答时，教师往往会试图在他们的答中寻找亮点。</w:t>
      </w:r>
    </w:p>
    <w:p w14:paraId="3C16A42E" w14:textId="0A4A257B" w:rsidR="00C305C5" w:rsidRPr="001A42E6" w:rsidRDefault="00C305C5" w:rsidP="001A42E6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romantic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>exciting and mysterious and having a strong effect on one’s emotions;</w:t>
      </w:r>
      <w:r w:rsidR="001A42E6">
        <w:rPr>
          <w:szCs w:val="21"/>
        </w:rPr>
        <w:t xml:space="preserve"> </w:t>
      </w:r>
      <w:r w:rsidRPr="001A42E6">
        <w:rPr>
          <w:szCs w:val="21"/>
        </w:rPr>
        <w:t xml:space="preserve">impractical in conception or plan </w:t>
      </w:r>
      <w:r w:rsidRPr="001A42E6">
        <w:rPr>
          <w:szCs w:val="21"/>
        </w:rPr>
        <w:t>浪漫的；不切实际的</w:t>
      </w:r>
    </w:p>
    <w:p w14:paraId="4BA54224" w14:textId="369998D7" w:rsidR="00C305C5" w:rsidRPr="009944D2" w:rsidRDefault="00C305C5" w:rsidP="001A42E6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Lots of people who live in cities have a </w:t>
      </w:r>
      <w:r w:rsidRPr="009944D2">
        <w:rPr>
          <w:i/>
          <w:iCs/>
          <w:szCs w:val="21"/>
        </w:rPr>
        <w:t>romantic</w:t>
      </w:r>
      <w:r w:rsidRPr="009944D2">
        <w:rPr>
          <w:szCs w:val="21"/>
        </w:rPr>
        <w:t xml:space="preserve"> image of country life.</w:t>
      </w:r>
    </w:p>
    <w:p w14:paraId="1DE744AF" w14:textId="7D640D67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许多居住在城市里的人对乡村生活有一种浪漫的幻象。</w:t>
      </w:r>
    </w:p>
    <w:p w14:paraId="34E9AD38" w14:textId="720ACD70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Nick and Laura are newlyweds who still have </w:t>
      </w:r>
      <w:r w:rsidRPr="009944D2">
        <w:rPr>
          <w:i/>
          <w:iCs/>
          <w:szCs w:val="21"/>
        </w:rPr>
        <w:t xml:space="preserve">romantic </w:t>
      </w:r>
      <w:r w:rsidRPr="009944D2">
        <w:rPr>
          <w:szCs w:val="21"/>
        </w:rPr>
        <w:t>ideas about getting</w:t>
      </w:r>
      <w:r w:rsidR="004404A6" w:rsidRPr="009944D2">
        <w:rPr>
          <w:szCs w:val="21"/>
        </w:rPr>
        <w:t xml:space="preserve"> </w:t>
      </w:r>
      <w:r w:rsidRPr="009944D2">
        <w:rPr>
          <w:szCs w:val="21"/>
        </w:rPr>
        <w:t>ahead and raising a family in a big city.</w:t>
      </w:r>
    </w:p>
    <w:p w14:paraId="03A72007" w14:textId="6236DA37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尼克和劳拉新婚不久，对于在大城市成家立业还有着不切实际的幻想。</w:t>
      </w:r>
      <w:r w:rsidRPr="009944D2">
        <w:rPr>
          <w:szCs w:val="21"/>
        </w:rPr>
        <w:t xml:space="preserve"> </w:t>
      </w:r>
    </w:p>
    <w:p w14:paraId="3D84687C" w14:textId="7CED72B4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When I was younger, I had </w:t>
      </w:r>
      <w:r w:rsidRPr="009944D2">
        <w:rPr>
          <w:i/>
          <w:iCs/>
          <w:szCs w:val="21"/>
        </w:rPr>
        <w:t>romantic</w:t>
      </w:r>
      <w:r w:rsidRPr="009944D2">
        <w:rPr>
          <w:szCs w:val="21"/>
        </w:rPr>
        <w:t xml:space="preserve"> ideas of becoming a writer.</w:t>
      </w:r>
    </w:p>
    <w:p w14:paraId="1BA942E1" w14:textId="68265541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年轻的时候有个浪漫的想法，要成为一个作家。</w:t>
      </w:r>
    </w:p>
    <w:p w14:paraId="47775F72" w14:textId="6B4535BC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She has a </w:t>
      </w:r>
      <w:r w:rsidRPr="009944D2">
        <w:rPr>
          <w:i/>
          <w:iCs/>
          <w:szCs w:val="21"/>
        </w:rPr>
        <w:t>romantic</w:t>
      </w:r>
      <w:r w:rsidRPr="009944D2">
        <w:rPr>
          <w:szCs w:val="21"/>
        </w:rPr>
        <w:t xml:space="preserve"> idea of what it is like to be a struggling young artist.</w:t>
      </w:r>
    </w:p>
    <w:p w14:paraId="49956A9C" w14:textId="38E5179B" w:rsidR="00C305C5" w:rsidRPr="009944D2" w:rsidRDefault="00C305C5" w:rsidP="001A42E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她对打拼的年轻艺术家的生活有一种浪漫的想法。</w:t>
      </w:r>
    </w:p>
    <w:p w14:paraId="0427C67B" w14:textId="069C34D8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dependent</w:t>
      </w:r>
      <w:proofErr w:type="gram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>a.</w:t>
      </w:r>
      <w:r w:rsidRPr="009944D2">
        <w:rPr>
          <w:szCs w:val="21"/>
        </w:rPr>
        <w:t xml:space="preserve"> needing </w:t>
      </w:r>
      <w:proofErr w:type="spellStart"/>
      <w:r w:rsidRPr="009944D2">
        <w:rPr>
          <w:szCs w:val="21"/>
        </w:rPr>
        <w:t>sth</w:t>
      </w:r>
      <w:proofErr w:type="spellEnd"/>
      <w:r w:rsidRPr="009944D2">
        <w:rPr>
          <w:szCs w:val="21"/>
        </w:rPr>
        <w:t xml:space="preserve">. or sb. in order to exist, be successful etc. </w:t>
      </w:r>
      <w:r w:rsidRPr="009944D2">
        <w:rPr>
          <w:szCs w:val="21"/>
        </w:rPr>
        <w:t>依赖的，依靠的</w:t>
      </w:r>
      <w:r w:rsidRPr="009944D2">
        <w:rPr>
          <w:szCs w:val="21"/>
        </w:rPr>
        <w:t xml:space="preserve"> </w:t>
      </w:r>
    </w:p>
    <w:p w14:paraId="04F60E11" w14:textId="06FE7D62" w:rsidR="00C305C5" w:rsidRPr="009944D2" w:rsidRDefault="00C305C5" w:rsidP="00767018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Our modern world is </w:t>
      </w:r>
      <w:r w:rsidRPr="009944D2">
        <w:rPr>
          <w:i/>
          <w:iCs/>
          <w:szCs w:val="21"/>
        </w:rPr>
        <w:t>dependent</w:t>
      </w:r>
      <w:r w:rsidRPr="009944D2">
        <w:rPr>
          <w:szCs w:val="21"/>
        </w:rPr>
        <w:t xml:space="preserve"> upon natural resources mined from underground.</w:t>
      </w:r>
    </w:p>
    <w:p w14:paraId="6E864A2F" w14:textId="2409ECBC" w:rsidR="00C305C5" w:rsidRPr="009944D2" w:rsidRDefault="00C305C5" w:rsidP="00767018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们的现代社会离不开从地下采掘出来的自然资源。</w:t>
      </w:r>
    </w:p>
    <w:p w14:paraId="0AD51AB5" w14:textId="77777777" w:rsidR="00767018" w:rsidRDefault="00C305C5" w:rsidP="00767018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Although sleeping aids pose no apparent negative effects, it’s easy to become</w:t>
      </w:r>
      <w:r w:rsidR="008A2503"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>dependent</w:t>
      </w:r>
      <w:r w:rsidRPr="009944D2">
        <w:rPr>
          <w:szCs w:val="21"/>
        </w:rPr>
        <w:t xml:space="preserve"> on them.</w:t>
      </w:r>
    </w:p>
    <w:p w14:paraId="65C350B5" w14:textId="23E106F8" w:rsidR="00C305C5" w:rsidRPr="00767018" w:rsidRDefault="00C305C5" w:rsidP="00767018">
      <w:pPr>
        <w:pStyle w:val="a"/>
        <w:numPr>
          <w:ilvl w:val="0"/>
          <w:numId w:val="0"/>
        </w:numPr>
        <w:ind w:left="840"/>
        <w:rPr>
          <w:szCs w:val="21"/>
        </w:rPr>
      </w:pPr>
      <w:r w:rsidRPr="00767018">
        <w:rPr>
          <w:szCs w:val="21"/>
        </w:rPr>
        <w:t>虽然助眠药物不构成表面看得出的负面效果，但使用者很容易养成对这些药物的依</w:t>
      </w:r>
      <w:r w:rsidRPr="00767018">
        <w:rPr>
          <w:szCs w:val="21"/>
        </w:rPr>
        <w:lastRenderedPageBreak/>
        <w:t>赖。</w:t>
      </w:r>
    </w:p>
    <w:p w14:paraId="33503821" w14:textId="0DFCDB80" w:rsidR="00C305C5" w:rsidRPr="00556DF5" w:rsidRDefault="00C305C5" w:rsidP="00556DF5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vehicle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>a medium for the expression or communication of ideas, information, etc.</w:t>
      </w:r>
      <w:r w:rsidRPr="00556DF5">
        <w:rPr>
          <w:szCs w:val="21"/>
        </w:rPr>
        <w:t>（表达或传输思想、信息等的）手段，工具</w:t>
      </w:r>
    </w:p>
    <w:p w14:paraId="2786154B" w14:textId="59CA79D9" w:rsidR="00C305C5" w:rsidRPr="009944D2" w:rsidRDefault="00C305C5" w:rsidP="00A06EF9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Earlier theorists believed that language was simply a </w:t>
      </w:r>
      <w:r w:rsidRPr="009944D2">
        <w:rPr>
          <w:i/>
          <w:iCs/>
          <w:szCs w:val="21"/>
        </w:rPr>
        <w:t>vehicle</w:t>
      </w:r>
      <w:r w:rsidRPr="009944D2">
        <w:rPr>
          <w:szCs w:val="21"/>
        </w:rPr>
        <w:t xml:space="preserve"> for our ideas.</w:t>
      </w:r>
    </w:p>
    <w:p w14:paraId="5DEBA6C6" w14:textId="24328EB0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早期的理论家认为语言只是我们表达思想的工具。</w:t>
      </w:r>
    </w:p>
    <w:p w14:paraId="3469F38A" w14:textId="7E6666EB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 movie </w:t>
      </w:r>
      <w:r w:rsidRPr="009944D2">
        <w:rPr>
          <w:i/>
          <w:iCs/>
          <w:szCs w:val="21"/>
        </w:rPr>
        <w:t>Bright Eyes</w:t>
      </w:r>
      <w:r w:rsidRPr="009944D2">
        <w:rPr>
          <w:szCs w:val="21"/>
        </w:rPr>
        <w:t xml:space="preserve"> is an ideal </w:t>
      </w:r>
      <w:r w:rsidRPr="009944D2">
        <w:rPr>
          <w:i/>
          <w:iCs/>
          <w:szCs w:val="21"/>
        </w:rPr>
        <w:t>vehicle</w:t>
      </w:r>
      <w:r w:rsidRPr="009944D2">
        <w:rPr>
          <w:szCs w:val="21"/>
        </w:rPr>
        <w:t xml:space="preserve"> for Shirley Temples’ talents.</w:t>
      </w:r>
    </w:p>
    <w:p w14:paraId="5FB0C767" w14:textId="3E5F98BA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电影《明亮的眼睛》为</w:t>
      </w:r>
      <w:r w:rsidRPr="00B90F1E">
        <w:rPr>
          <w:rFonts w:ascii="宋体" w:hAnsi="宋体"/>
          <w:szCs w:val="21"/>
        </w:rPr>
        <w:t>秀兰·邓</w:t>
      </w:r>
      <w:r w:rsidRPr="009944D2">
        <w:rPr>
          <w:szCs w:val="21"/>
        </w:rPr>
        <w:t>波儿提供了一个展示其才华的理想舞台。</w:t>
      </w:r>
    </w:p>
    <w:p w14:paraId="597FA616" w14:textId="1E6AA59A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sort out:</w:t>
      </w:r>
      <w:r w:rsidRPr="009944D2">
        <w:rPr>
          <w:szCs w:val="21"/>
        </w:rPr>
        <w:t xml:space="preserve"> clarify by going over mentally </w:t>
      </w:r>
      <w:r w:rsidRPr="009944D2">
        <w:rPr>
          <w:szCs w:val="21"/>
        </w:rPr>
        <w:t>澄清，理清</w:t>
      </w:r>
    </w:p>
    <w:p w14:paraId="111391CE" w14:textId="71781781" w:rsidR="00C305C5" w:rsidRPr="009944D2" w:rsidRDefault="00C305C5" w:rsidP="00A06EF9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Writing can help me </w:t>
      </w:r>
      <w:r w:rsidRPr="009944D2">
        <w:rPr>
          <w:i/>
          <w:iCs/>
          <w:szCs w:val="21"/>
        </w:rPr>
        <w:t>sort out</w:t>
      </w:r>
      <w:r w:rsidRPr="009944D2">
        <w:rPr>
          <w:szCs w:val="21"/>
        </w:rPr>
        <w:t xml:space="preserve"> my thoughts. </w:t>
      </w:r>
    </w:p>
    <w:p w14:paraId="36CD5052" w14:textId="10711426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写作能够帮助我整理思路。</w:t>
      </w:r>
    </w:p>
    <w:p w14:paraId="7D8F3460" w14:textId="74758001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We have to </w:t>
      </w:r>
      <w:r w:rsidRPr="009944D2">
        <w:rPr>
          <w:i/>
          <w:iCs/>
          <w:szCs w:val="21"/>
        </w:rPr>
        <w:t>sort out</w:t>
      </w:r>
      <w:r w:rsidRPr="009944D2">
        <w:rPr>
          <w:szCs w:val="21"/>
        </w:rPr>
        <w:t xml:space="preserve"> the current situation before making any decision.</w:t>
      </w:r>
    </w:p>
    <w:p w14:paraId="79D937DD" w14:textId="407D97B4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在做决定之前，我们需要弄清当前局势。</w:t>
      </w:r>
    </w:p>
    <w:p w14:paraId="1D411631" w14:textId="7C5FC71B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origin</w:t>
      </w:r>
      <w:proofErr w:type="gram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 xml:space="preserve">the cause of </w:t>
      </w:r>
      <w:proofErr w:type="spellStart"/>
      <w:r w:rsidRPr="009944D2">
        <w:rPr>
          <w:szCs w:val="21"/>
        </w:rPr>
        <w:t>sth</w:t>
      </w:r>
      <w:proofErr w:type="spellEnd"/>
      <w:r w:rsidRPr="009944D2">
        <w:rPr>
          <w:szCs w:val="21"/>
        </w:rPr>
        <w:t xml:space="preserve">. </w:t>
      </w:r>
      <w:r w:rsidRPr="009944D2">
        <w:rPr>
          <w:szCs w:val="21"/>
        </w:rPr>
        <w:t>起因；源头</w:t>
      </w:r>
    </w:p>
    <w:p w14:paraId="64FD27D8" w14:textId="1188BD08" w:rsidR="00C305C5" w:rsidRPr="009944D2" w:rsidRDefault="00C305C5" w:rsidP="00A06EF9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Shanghai’s </w:t>
      </w:r>
      <w:proofErr w:type="spellStart"/>
      <w:r w:rsidRPr="009944D2">
        <w:rPr>
          <w:szCs w:val="21"/>
        </w:rPr>
        <w:t>Dianshan</w:t>
      </w:r>
      <w:proofErr w:type="spellEnd"/>
      <w:r w:rsidRPr="009944D2">
        <w:rPr>
          <w:szCs w:val="21"/>
        </w:rPr>
        <w:t xml:space="preserve"> Lake is the </w:t>
      </w:r>
      <w:r w:rsidRPr="009944D2">
        <w:rPr>
          <w:i/>
          <w:iCs/>
          <w:szCs w:val="21"/>
        </w:rPr>
        <w:t>origin</w:t>
      </w:r>
      <w:r w:rsidRPr="009944D2">
        <w:rPr>
          <w:szCs w:val="21"/>
        </w:rPr>
        <w:t xml:space="preserve"> of the Huangpu River.</w:t>
      </w:r>
    </w:p>
    <w:p w14:paraId="5EEE85B3" w14:textId="5D118749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上海淀山湖是黄浦江的源头。</w:t>
      </w:r>
    </w:p>
    <w:p w14:paraId="308844A3" w14:textId="77777777" w:rsidR="00A06EF9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 </w:t>
      </w:r>
      <w:r w:rsidRPr="009944D2">
        <w:rPr>
          <w:i/>
          <w:iCs/>
          <w:szCs w:val="21"/>
        </w:rPr>
        <w:t>origin</w:t>
      </w:r>
      <w:r w:rsidRPr="009944D2">
        <w:rPr>
          <w:szCs w:val="21"/>
        </w:rPr>
        <w:t xml:space="preserve"> of the universe is actually more than a scientific question. Humankind</w:t>
      </w:r>
      <w:r w:rsidR="001A1F25" w:rsidRPr="009944D2">
        <w:rPr>
          <w:szCs w:val="21"/>
        </w:rPr>
        <w:t xml:space="preserve"> </w:t>
      </w:r>
      <w:r w:rsidRPr="009944D2">
        <w:rPr>
          <w:szCs w:val="21"/>
        </w:rPr>
        <w:t>has always been interested in where we come from and where we go.</w:t>
      </w:r>
    </w:p>
    <w:p w14:paraId="665BB136" w14:textId="1B1C8789" w:rsidR="00C305C5" w:rsidRPr="00A06EF9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A06EF9">
        <w:rPr>
          <w:szCs w:val="21"/>
        </w:rPr>
        <w:t>事实上宇宙的起源不仅仅是一个科学问题。人类一直在思考我们从哪里来、要往哪里去。</w:t>
      </w:r>
    </w:p>
    <w:p w14:paraId="66AA5190" w14:textId="76BDE356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 xml:space="preserve">financial: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 xml:space="preserve">connected with money and finance </w:t>
      </w:r>
      <w:r w:rsidRPr="009944D2">
        <w:rPr>
          <w:szCs w:val="21"/>
        </w:rPr>
        <w:t>财务的；金融的</w:t>
      </w:r>
    </w:p>
    <w:p w14:paraId="2F07DF33" w14:textId="70F237B0" w:rsidR="00C305C5" w:rsidRPr="009944D2" w:rsidRDefault="00C305C5" w:rsidP="00A06EF9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e 2008 </w:t>
      </w:r>
      <w:r w:rsidRPr="009944D2">
        <w:rPr>
          <w:i/>
          <w:iCs/>
          <w:szCs w:val="21"/>
        </w:rPr>
        <w:t>financial</w:t>
      </w:r>
      <w:r w:rsidRPr="009944D2">
        <w:rPr>
          <w:szCs w:val="21"/>
        </w:rPr>
        <w:t xml:space="preserve"> crisis is the worst economic disaster since the Great Depression. </w:t>
      </w:r>
    </w:p>
    <w:p w14:paraId="5C0A71DB" w14:textId="640FA56C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2008</w:t>
      </w:r>
      <w:r w:rsidRPr="009944D2">
        <w:rPr>
          <w:szCs w:val="21"/>
        </w:rPr>
        <w:t>年的金融危机是自大萧条以来最严重的经济灾难。</w:t>
      </w:r>
    </w:p>
    <w:p w14:paraId="17BEBF98" w14:textId="2DE0EDBD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proofErr w:type="spellStart"/>
      <w:r w:rsidRPr="009944D2">
        <w:rPr>
          <w:szCs w:val="21"/>
        </w:rPr>
        <w:t>Lujiazui</w:t>
      </w:r>
      <w:proofErr w:type="spellEnd"/>
      <w:r w:rsidRPr="009944D2">
        <w:rPr>
          <w:szCs w:val="21"/>
        </w:rPr>
        <w:t xml:space="preserve"> is an important </w:t>
      </w:r>
      <w:r w:rsidRPr="009944D2">
        <w:rPr>
          <w:i/>
          <w:iCs/>
          <w:szCs w:val="21"/>
        </w:rPr>
        <w:t>financial</w:t>
      </w:r>
      <w:r w:rsidRPr="009944D2">
        <w:rPr>
          <w:szCs w:val="21"/>
        </w:rPr>
        <w:t xml:space="preserve"> district of Shanghai.</w:t>
      </w:r>
    </w:p>
    <w:p w14:paraId="0BC8E651" w14:textId="1D9C814E" w:rsidR="00C305C5" w:rsidRPr="009944D2" w:rsidRDefault="00C305C5" w:rsidP="00A06EF9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陆家嘴是上海重要的金融区。</w:t>
      </w:r>
    </w:p>
    <w:p w14:paraId="35385877" w14:textId="6DC752B0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affluent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>(</w:t>
      </w:r>
      <w:proofErr w:type="spellStart"/>
      <w:r w:rsidRPr="009944D2">
        <w:rPr>
          <w:i/>
          <w:iCs/>
          <w:szCs w:val="21"/>
        </w:rPr>
        <w:t>fml</w:t>
      </w:r>
      <w:proofErr w:type="spellEnd"/>
      <w:r w:rsidRPr="009944D2">
        <w:rPr>
          <w:szCs w:val="21"/>
        </w:rPr>
        <w:t xml:space="preserve">) wealthy </w:t>
      </w:r>
      <w:r w:rsidRPr="009944D2">
        <w:rPr>
          <w:szCs w:val="21"/>
        </w:rPr>
        <w:t>富裕的</w:t>
      </w:r>
    </w:p>
    <w:p w14:paraId="0B4AA766" w14:textId="61B6EC7A" w:rsidR="00C305C5" w:rsidRPr="00A06EF9" w:rsidRDefault="00C305C5" w:rsidP="00A06EF9">
      <w:pPr>
        <w:ind w:leftChars="200" w:left="840" w:hangingChars="200" w:hanging="420"/>
        <w:rPr>
          <w:szCs w:val="21"/>
        </w:rPr>
      </w:pPr>
      <w:proofErr w:type="gramStart"/>
      <w:r w:rsidRPr="00A06EF9">
        <w:rPr>
          <w:i/>
          <w:iCs/>
          <w:szCs w:val="21"/>
        </w:rPr>
        <w:t>e.g</w:t>
      </w:r>
      <w:proofErr w:type="gramEnd"/>
      <w:r w:rsidRPr="00A06EF9">
        <w:rPr>
          <w:i/>
          <w:iCs/>
          <w:szCs w:val="21"/>
        </w:rPr>
        <w:t xml:space="preserve">. </w:t>
      </w:r>
      <w:r w:rsidRPr="00A06EF9">
        <w:rPr>
          <w:szCs w:val="21"/>
        </w:rPr>
        <w:t xml:space="preserve">If you live in an </w:t>
      </w:r>
      <w:r w:rsidRPr="00A06EF9">
        <w:rPr>
          <w:i/>
          <w:iCs/>
          <w:szCs w:val="21"/>
        </w:rPr>
        <w:t>affluent</w:t>
      </w:r>
      <w:r w:rsidRPr="00A06EF9">
        <w:rPr>
          <w:szCs w:val="21"/>
        </w:rPr>
        <w:t xml:space="preserve"> </w:t>
      </w:r>
      <w:proofErr w:type="spellStart"/>
      <w:r w:rsidRPr="00A06EF9">
        <w:rPr>
          <w:szCs w:val="21"/>
        </w:rPr>
        <w:t>neighborhood</w:t>
      </w:r>
      <w:proofErr w:type="spellEnd"/>
      <w:r w:rsidRPr="00A06EF9">
        <w:rPr>
          <w:szCs w:val="21"/>
        </w:rPr>
        <w:t xml:space="preserve">, you’re very likely to take up your </w:t>
      </w:r>
      <w:proofErr w:type="spellStart"/>
      <w:r w:rsidRPr="00A06EF9">
        <w:rPr>
          <w:szCs w:val="21"/>
        </w:rPr>
        <w:t>neighbor’s</w:t>
      </w:r>
      <w:proofErr w:type="spellEnd"/>
      <w:r w:rsidR="00C8003A" w:rsidRPr="00A06EF9">
        <w:rPr>
          <w:szCs w:val="21"/>
        </w:rPr>
        <w:t xml:space="preserve"> </w:t>
      </w:r>
      <w:r w:rsidRPr="00A06EF9">
        <w:rPr>
          <w:szCs w:val="21"/>
        </w:rPr>
        <w:t>consumption habits.</w:t>
      </w:r>
    </w:p>
    <w:p w14:paraId="4A04AA74" w14:textId="38CE83DC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如果你居住在一个富人社区，你很有可能会跟随邻居们的消费习惯。</w:t>
      </w:r>
    </w:p>
    <w:p w14:paraId="0D46A797" w14:textId="77777777" w:rsidR="008113CA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 store catered to a mostly </w:t>
      </w:r>
      <w:r w:rsidRPr="009944D2">
        <w:rPr>
          <w:i/>
          <w:iCs/>
          <w:szCs w:val="21"/>
        </w:rPr>
        <w:t>affluent</w:t>
      </w:r>
      <w:r w:rsidRPr="009944D2">
        <w:rPr>
          <w:szCs w:val="21"/>
        </w:rPr>
        <w:t xml:space="preserve"> clientele that was relatively price insensitive,</w:t>
      </w:r>
      <w:r w:rsidR="00037B7F" w:rsidRPr="009944D2">
        <w:rPr>
          <w:szCs w:val="21"/>
        </w:rPr>
        <w:t xml:space="preserve"> </w:t>
      </w:r>
      <w:r w:rsidRPr="009944D2">
        <w:rPr>
          <w:szCs w:val="21"/>
        </w:rPr>
        <w:t xml:space="preserve">so we could afford to pay our suppliers a premium for the very best fish. </w:t>
      </w:r>
    </w:p>
    <w:p w14:paraId="65099C1E" w14:textId="1165E674" w:rsidR="00C305C5" w:rsidRPr="008113CA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8113CA">
        <w:rPr>
          <w:szCs w:val="21"/>
        </w:rPr>
        <w:t>我们店的顾客大都很富裕，他们对价格相对不怎么敏感，所以我们能付给供货商一个溢价，拿到最好的鱼。</w:t>
      </w:r>
    </w:p>
    <w:p w14:paraId="3CB71F43" w14:textId="6A980F37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authentic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 xml:space="preserve">not false or copied; genuine; real </w:t>
      </w:r>
      <w:r w:rsidRPr="009944D2">
        <w:rPr>
          <w:szCs w:val="21"/>
        </w:rPr>
        <w:t>真正的；真实的</w:t>
      </w:r>
    </w:p>
    <w:p w14:paraId="58372A8D" w14:textId="6ABB5073" w:rsidR="00C305C5" w:rsidRPr="009944D2" w:rsidRDefault="00C305C5" w:rsidP="008113CA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I don’t know if this is an </w:t>
      </w:r>
      <w:r w:rsidRPr="009944D2">
        <w:rPr>
          <w:i/>
          <w:iCs/>
          <w:szCs w:val="21"/>
        </w:rPr>
        <w:t>authentic</w:t>
      </w:r>
      <w:r w:rsidRPr="009944D2">
        <w:rPr>
          <w:szCs w:val="21"/>
        </w:rPr>
        <w:t xml:space="preserve"> antique.</w:t>
      </w:r>
    </w:p>
    <w:p w14:paraId="57683B90" w14:textId="27592F34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不知道这是否是真品古董。</w:t>
      </w:r>
    </w:p>
    <w:p w14:paraId="2D3108A0" w14:textId="72ED27F6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Sometimes it’s quite difficult to tell an </w:t>
      </w:r>
      <w:r w:rsidRPr="009944D2">
        <w:rPr>
          <w:i/>
          <w:iCs/>
          <w:szCs w:val="21"/>
        </w:rPr>
        <w:t>authentic</w:t>
      </w:r>
      <w:r w:rsidRPr="009944D2">
        <w:rPr>
          <w:szCs w:val="21"/>
        </w:rPr>
        <w:t xml:space="preserve"> news report from an invented</w:t>
      </w:r>
      <w:r w:rsidR="00B51169" w:rsidRPr="009944D2">
        <w:rPr>
          <w:szCs w:val="21"/>
        </w:rPr>
        <w:t xml:space="preserve"> </w:t>
      </w:r>
      <w:r w:rsidRPr="009944D2">
        <w:rPr>
          <w:szCs w:val="21"/>
        </w:rPr>
        <w:t>one, especially news about celebrities.</w:t>
      </w:r>
    </w:p>
    <w:p w14:paraId="4D24A8DB" w14:textId="031B28AD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有时候很难辨别新闻的真伪，尤其是有关名人的新闻。</w:t>
      </w:r>
    </w:p>
    <w:p w14:paraId="126EC562" w14:textId="668C9622" w:rsidR="00C305C5" w:rsidRPr="009944D2" w:rsidRDefault="00C305C5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elementary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>小学的；初级的</w:t>
      </w:r>
    </w:p>
    <w:p w14:paraId="3E9702B0" w14:textId="3600A112" w:rsidR="00C305C5" w:rsidRPr="009944D2" w:rsidRDefault="00C305C5" w:rsidP="008113CA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>. Elementary</w:t>
      </w:r>
      <w:r w:rsidRPr="009944D2">
        <w:rPr>
          <w:szCs w:val="21"/>
        </w:rPr>
        <w:t xml:space="preserve"> education is about expanding and inspiring young minds.</w:t>
      </w:r>
    </w:p>
    <w:p w14:paraId="424EFBB8" w14:textId="46C9EC21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基础教育旨在拓展及启发孩子们的思想。</w:t>
      </w:r>
    </w:p>
    <w:p w14:paraId="6B1B9D41" w14:textId="36BF40C5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I’m only familiar with the field at an </w:t>
      </w:r>
      <w:r w:rsidRPr="009944D2">
        <w:rPr>
          <w:i/>
          <w:iCs/>
          <w:szCs w:val="21"/>
        </w:rPr>
        <w:t>elementary</w:t>
      </w:r>
      <w:r w:rsidRPr="009944D2">
        <w:rPr>
          <w:szCs w:val="21"/>
        </w:rPr>
        <w:t xml:space="preserve"> level.</w:t>
      </w:r>
    </w:p>
    <w:p w14:paraId="1D6CB788" w14:textId="1381BD40" w:rsidR="00C305C5" w:rsidRPr="009944D2" w:rsidRDefault="00C305C5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对于这个领域的了解处于初级水平。</w:t>
      </w:r>
    </w:p>
    <w:p w14:paraId="06150135" w14:textId="3A68786F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scholarship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>奖学金</w:t>
      </w:r>
    </w:p>
    <w:p w14:paraId="6EDBF97C" w14:textId="31BFA3B4" w:rsidR="00687AA8" w:rsidRPr="009944D2" w:rsidRDefault="00687AA8" w:rsidP="008113CA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lastRenderedPageBreak/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She came to Columbia University on a </w:t>
      </w:r>
      <w:r w:rsidRPr="009944D2">
        <w:rPr>
          <w:i/>
          <w:iCs/>
          <w:szCs w:val="21"/>
        </w:rPr>
        <w:t>scholarship</w:t>
      </w:r>
      <w:r w:rsidRPr="009944D2">
        <w:rPr>
          <w:szCs w:val="21"/>
        </w:rPr>
        <w:t>.</w:t>
      </w:r>
    </w:p>
    <w:p w14:paraId="07FF02D6" w14:textId="191E3C2F" w:rsidR="00687AA8" w:rsidRPr="009944D2" w:rsidRDefault="00687AA8" w:rsidP="008113C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她是靠奖学金到哥伦比亚大学求学的。</w:t>
      </w:r>
    </w:p>
    <w:p w14:paraId="2829E5F3" w14:textId="089F58E1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Linda was awarded a </w:t>
      </w:r>
      <w:r w:rsidRPr="009944D2">
        <w:rPr>
          <w:i/>
          <w:iCs/>
          <w:szCs w:val="21"/>
        </w:rPr>
        <w:t>scholarship</w:t>
      </w:r>
      <w:r w:rsidRPr="009944D2">
        <w:rPr>
          <w:szCs w:val="21"/>
        </w:rPr>
        <w:t xml:space="preserve"> of up to $3,000 to advance her Chinese</w:t>
      </w:r>
      <w:r w:rsidR="00B923ED" w:rsidRPr="009944D2">
        <w:rPr>
          <w:szCs w:val="21"/>
        </w:rPr>
        <w:t xml:space="preserve"> </w:t>
      </w:r>
      <w:r w:rsidRPr="009944D2">
        <w:rPr>
          <w:szCs w:val="21"/>
        </w:rPr>
        <w:t xml:space="preserve">language studies. </w:t>
      </w:r>
    </w:p>
    <w:p w14:paraId="6A676AC6" w14:textId="0902A2BF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琳达获得了</w:t>
      </w:r>
      <w:r w:rsidRPr="009944D2">
        <w:rPr>
          <w:szCs w:val="21"/>
        </w:rPr>
        <w:t>3000</w:t>
      </w:r>
      <w:r w:rsidRPr="009944D2">
        <w:rPr>
          <w:szCs w:val="21"/>
        </w:rPr>
        <w:t>美元的奖学金，得以继续她的汉语研究。</w:t>
      </w:r>
    </w:p>
    <w:p w14:paraId="1C78236B" w14:textId="5E110E7A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make it:</w:t>
      </w:r>
      <w:r w:rsidRPr="009944D2">
        <w:rPr>
          <w:szCs w:val="21"/>
        </w:rPr>
        <w:t xml:space="preserve"> deal successfully with a difficult experience </w:t>
      </w:r>
      <w:r w:rsidRPr="009944D2">
        <w:rPr>
          <w:szCs w:val="21"/>
        </w:rPr>
        <w:t>渡过难关，成功</w:t>
      </w:r>
      <w:r w:rsidRPr="009944D2">
        <w:rPr>
          <w:szCs w:val="21"/>
        </w:rPr>
        <w:t xml:space="preserve"> </w:t>
      </w:r>
    </w:p>
    <w:p w14:paraId="47F39284" w14:textId="7B6FC041" w:rsidR="00687AA8" w:rsidRPr="009944D2" w:rsidRDefault="00687AA8" w:rsidP="00A731FC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Despite the difficulties, he keeps trying to </w:t>
      </w:r>
      <w:r w:rsidRPr="009944D2">
        <w:rPr>
          <w:i/>
          <w:iCs/>
          <w:szCs w:val="21"/>
        </w:rPr>
        <w:t>make it</w:t>
      </w:r>
      <w:r w:rsidRPr="009944D2">
        <w:rPr>
          <w:szCs w:val="21"/>
        </w:rPr>
        <w:t xml:space="preserve"> as a musician.</w:t>
      </w:r>
    </w:p>
    <w:p w14:paraId="6648B934" w14:textId="071E48CA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尽管困难重重，他依旧坚持不懈，力争成为一个音乐家。</w:t>
      </w:r>
      <w:r w:rsidRPr="009944D2">
        <w:rPr>
          <w:szCs w:val="21"/>
        </w:rPr>
        <w:t xml:space="preserve"> </w:t>
      </w:r>
    </w:p>
    <w:p w14:paraId="0EF5E546" w14:textId="2EDE1667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I can’t</w:t>
      </w:r>
      <w:r w:rsidRPr="009944D2">
        <w:rPr>
          <w:i/>
          <w:iCs/>
          <w:szCs w:val="21"/>
        </w:rPr>
        <w:t xml:space="preserve"> make it</w:t>
      </w:r>
      <w:r w:rsidRPr="009944D2">
        <w:rPr>
          <w:szCs w:val="21"/>
        </w:rPr>
        <w:t xml:space="preserve"> without my friends’ help.</w:t>
      </w:r>
    </w:p>
    <w:p w14:paraId="0A6958B1" w14:textId="77324828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没有朋友们的帮助，我不可能成功。</w:t>
      </w:r>
      <w:r w:rsidRPr="009944D2">
        <w:rPr>
          <w:szCs w:val="21"/>
        </w:rPr>
        <w:t xml:space="preserve"> </w:t>
      </w:r>
    </w:p>
    <w:p w14:paraId="067C42DD" w14:textId="4F6547E5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loan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 xml:space="preserve">money lent at interest </w:t>
      </w:r>
      <w:r w:rsidRPr="009944D2">
        <w:rPr>
          <w:szCs w:val="21"/>
        </w:rPr>
        <w:t>贷款</w:t>
      </w:r>
      <w:r w:rsidRPr="009944D2">
        <w:rPr>
          <w:szCs w:val="21"/>
        </w:rPr>
        <w:t xml:space="preserve"> </w:t>
      </w:r>
    </w:p>
    <w:p w14:paraId="681DD37A" w14:textId="04777027" w:rsidR="00687AA8" w:rsidRPr="009944D2" w:rsidRDefault="00687AA8" w:rsidP="00A731FC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It took me two years to repay my student </w:t>
      </w:r>
      <w:r w:rsidRPr="009944D2">
        <w:rPr>
          <w:i/>
          <w:iCs/>
          <w:szCs w:val="21"/>
        </w:rPr>
        <w:t>loan</w:t>
      </w:r>
      <w:r w:rsidRPr="009944D2">
        <w:rPr>
          <w:szCs w:val="21"/>
        </w:rPr>
        <w:t>.</w:t>
      </w:r>
    </w:p>
    <w:p w14:paraId="5B46DC31" w14:textId="2C19B3D5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花了两年的时间才还清我的学生贷款。</w:t>
      </w:r>
    </w:p>
    <w:p w14:paraId="487A1AB8" w14:textId="572EC4C0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The bank has refused to give</w:t>
      </w:r>
      <w:r w:rsidRPr="009944D2">
        <w:rPr>
          <w:i/>
          <w:iCs/>
          <w:szCs w:val="21"/>
        </w:rPr>
        <w:t xml:space="preserve"> loans</w:t>
      </w:r>
      <w:r w:rsidRPr="009944D2">
        <w:rPr>
          <w:szCs w:val="21"/>
        </w:rPr>
        <w:t xml:space="preserve"> to small businesses.</w:t>
      </w:r>
    </w:p>
    <w:p w14:paraId="0F5FD34C" w14:textId="3C2EDEE9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这家银行拒绝向小公司提供贷款。</w:t>
      </w:r>
    </w:p>
    <w:p w14:paraId="6A39C4E7" w14:textId="7B83F368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proofErr w:type="spellStart"/>
      <w:r w:rsidRPr="009944D2">
        <w:rPr>
          <w:b/>
          <w:bCs/>
          <w:szCs w:val="21"/>
        </w:rPr>
        <w:t>pay off</w:t>
      </w:r>
      <w:proofErr w:type="spell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finish paying money owed </w:t>
      </w:r>
      <w:r w:rsidRPr="009944D2">
        <w:rPr>
          <w:szCs w:val="21"/>
        </w:rPr>
        <w:t>付清；偿清</w:t>
      </w:r>
      <w:r w:rsidRPr="009944D2">
        <w:rPr>
          <w:szCs w:val="21"/>
        </w:rPr>
        <w:t xml:space="preserve"> </w:t>
      </w:r>
    </w:p>
    <w:p w14:paraId="4543B7E5" w14:textId="5323986A" w:rsidR="00687AA8" w:rsidRPr="009944D2" w:rsidRDefault="00687AA8" w:rsidP="00A731FC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We </w:t>
      </w:r>
      <w:r w:rsidRPr="009944D2">
        <w:rPr>
          <w:i/>
          <w:iCs/>
          <w:szCs w:val="21"/>
        </w:rPr>
        <w:t>paid off</w:t>
      </w:r>
      <w:r w:rsidRPr="009944D2">
        <w:rPr>
          <w:szCs w:val="21"/>
        </w:rPr>
        <w:t xml:space="preserve"> our mortgage within three years.</w:t>
      </w:r>
    </w:p>
    <w:p w14:paraId="51F2AE32" w14:textId="1A9277FF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们在三年之内还清了抵押贷款。</w:t>
      </w:r>
    </w:p>
    <w:p w14:paraId="6611A47B" w14:textId="60F7F36D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 court ordered Maria’s former employer to </w:t>
      </w:r>
      <w:r w:rsidRPr="009944D2">
        <w:rPr>
          <w:i/>
          <w:iCs/>
          <w:szCs w:val="21"/>
        </w:rPr>
        <w:t>pay off</w:t>
      </w:r>
      <w:r w:rsidRPr="009944D2">
        <w:rPr>
          <w:szCs w:val="21"/>
        </w:rPr>
        <w:t xml:space="preserve"> all $2,540 of her back wages. </w:t>
      </w:r>
    </w:p>
    <w:p w14:paraId="4DDFE73D" w14:textId="321D3A50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法庭命令</w:t>
      </w:r>
      <w:proofErr w:type="gramStart"/>
      <w:r w:rsidRPr="009944D2">
        <w:rPr>
          <w:szCs w:val="21"/>
        </w:rPr>
        <w:t>玛</w:t>
      </w:r>
      <w:proofErr w:type="gramEnd"/>
      <w:r w:rsidRPr="009944D2">
        <w:rPr>
          <w:szCs w:val="21"/>
        </w:rPr>
        <w:t>利亚的前雇主向她付清</w:t>
      </w:r>
      <w:r w:rsidRPr="009944D2">
        <w:rPr>
          <w:szCs w:val="21"/>
        </w:rPr>
        <w:t>2540</w:t>
      </w:r>
      <w:r w:rsidRPr="009944D2">
        <w:rPr>
          <w:szCs w:val="21"/>
        </w:rPr>
        <w:t>美元的拖欠工资。</w:t>
      </w:r>
    </w:p>
    <w:p w14:paraId="21B6DFDC" w14:textId="101DC71C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use up:</w:t>
      </w:r>
      <w:r w:rsidRPr="009944D2">
        <w:rPr>
          <w:szCs w:val="21"/>
        </w:rPr>
        <w:t xml:space="preserve"> use all of (</w:t>
      </w:r>
      <w:proofErr w:type="spellStart"/>
      <w:r w:rsidRPr="009944D2">
        <w:rPr>
          <w:szCs w:val="21"/>
        </w:rPr>
        <w:t>sth</w:t>
      </w:r>
      <w:proofErr w:type="spellEnd"/>
      <w:r w:rsidRPr="009944D2">
        <w:rPr>
          <w:szCs w:val="21"/>
        </w:rPr>
        <w:t xml:space="preserve">.) </w:t>
      </w:r>
      <w:r w:rsidRPr="009944D2">
        <w:rPr>
          <w:szCs w:val="21"/>
        </w:rPr>
        <w:t>用完</w:t>
      </w:r>
    </w:p>
    <w:p w14:paraId="7FB6C672" w14:textId="35ECA41B" w:rsidR="00687AA8" w:rsidRPr="009944D2" w:rsidRDefault="00687AA8" w:rsidP="00A731FC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I have </w:t>
      </w:r>
      <w:r w:rsidRPr="009944D2">
        <w:rPr>
          <w:i/>
          <w:iCs/>
          <w:szCs w:val="21"/>
        </w:rPr>
        <w:t>used up</w:t>
      </w:r>
      <w:r w:rsidRPr="009944D2">
        <w:rPr>
          <w:szCs w:val="21"/>
        </w:rPr>
        <w:t xml:space="preserve"> all my email space.</w:t>
      </w:r>
    </w:p>
    <w:p w14:paraId="21E80737" w14:textId="547EC7AD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已经把电子邮箱的容量用完了。</w:t>
      </w:r>
    </w:p>
    <w:p w14:paraId="5D698FF0" w14:textId="499ECEBD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We haven’t got any sugar. I </w:t>
      </w:r>
      <w:r w:rsidRPr="009944D2">
        <w:rPr>
          <w:i/>
          <w:iCs/>
          <w:szCs w:val="21"/>
        </w:rPr>
        <w:t>used up</w:t>
      </w:r>
      <w:r w:rsidRPr="009944D2">
        <w:rPr>
          <w:szCs w:val="21"/>
        </w:rPr>
        <w:t xml:space="preserve"> the last grains when I made a cake yesterday.</w:t>
      </w:r>
    </w:p>
    <w:p w14:paraId="35C3C48D" w14:textId="1C49CEE5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我们没有糖了。昨天我做蛋糕时把仅剩的糖用完了。</w:t>
      </w:r>
    </w:p>
    <w:p w14:paraId="32583150" w14:textId="616C270E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insurance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 xml:space="preserve">the business of insuring persons or property </w:t>
      </w:r>
      <w:r w:rsidRPr="009944D2">
        <w:rPr>
          <w:szCs w:val="21"/>
        </w:rPr>
        <w:t>保险</w:t>
      </w:r>
    </w:p>
    <w:p w14:paraId="7C68869A" w14:textId="570EECF4" w:rsidR="00687AA8" w:rsidRPr="009944D2" w:rsidRDefault="00687AA8" w:rsidP="00A731FC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Many colleges require their students to carry health </w:t>
      </w:r>
      <w:r w:rsidRPr="009944D2">
        <w:rPr>
          <w:i/>
          <w:iCs/>
          <w:szCs w:val="21"/>
        </w:rPr>
        <w:t>insurance</w:t>
      </w:r>
      <w:r w:rsidRPr="009944D2">
        <w:rPr>
          <w:szCs w:val="21"/>
        </w:rPr>
        <w:t xml:space="preserve"> coverage.</w:t>
      </w:r>
    </w:p>
    <w:p w14:paraId="5100B928" w14:textId="68369DED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许多大学要求学生购买健康保险。</w:t>
      </w:r>
    </w:p>
    <w:p w14:paraId="23CC0D13" w14:textId="3E5D3B4C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A social worker will help you apply for </w:t>
      </w:r>
      <w:r w:rsidRPr="009944D2">
        <w:rPr>
          <w:i/>
          <w:iCs/>
          <w:szCs w:val="21"/>
        </w:rPr>
        <w:t>insurance</w:t>
      </w:r>
      <w:r w:rsidRPr="009944D2">
        <w:rPr>
          <w:szCs w:val="21"/>
        </w:rPr>
        <w:t xml:space="preserve"> for your children.</w:t>
      </w:r>
    </w:p>
    <w:p w14:paraId="661E47B3" w14:textId="36521278" w:rsidR="00687AA8" w:rsidRPr="009944D2" w:rsidRDefault="00687AA8" w:rsidP="00A731FC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社工会帮助你为孩子们申请保险。</w:t>
      </w:r>
    </w:p>
    <w:p w14:paraId="32B187E7" w14:textId="0D233289" w:rsidR="00687AA8" w:rsidRPr="009944D2" w:rsidRDefault="00687AA8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to one</w:t>
      </w:r>
      <w:proofErr w:type="gramStart"/>
      <w:r w:rsidRPr="009944D2">
        <w:rPr>
          <w:b/>
          <w:bCs/>
          <w:szCs w:val="21"/>
        </w:rPr>
        <w:t>’</w:t>
      </w:r>
      <w:proofErr w:type="gramEnd"/>
      <w:r w:rsidRPr="009944D2">
        <w:rPr>
          <w:b/>
          <w:bCs/>
          <w:szCs w:val="21"/>
        </w:rPr>
        <w:t xml:space="preserve">s delight: </w:t>
      </w:r>
      <w:r w:rsidRPr="009944D2">
        <w:rPr>
          <w:szCs w:val="21"/>
        </w:rPr>
        <w:t xml:space="preserve">causing one to be very happy </w:t>
      </w:r>
      <w:r w:rsidRPr="009944D2">
        <w:rPr>
          <w:szCs w:val="21"/>
        </w:rPr>
        <w:t>使某人高兴的是</w:t>
      </w:r>
    </w:p>
    <w:p w14:paraId="1C2914C8" w14:textId="46F60A53" w:rsidR="00687AA8" w:rsidRPr="00A731FC" w:rsidRDefault="00687AA8" w:rsidP="00A731FC">
      <w:pPr>
        <w:ind w:leftChars="200" w:left="840" w:hangingChars="200" w:hanging="420"/>
        <w:rPr>
          <w:szCs w:val="21"/>
        </w:rPr>
      </w:pPr>
      <w:proofErr w:type="gramStart"/>
      <w:r w:rsidRPr="00A731FC">
        <w:rPr>
          <w:i/>
          <w:iCs/>
          <w:szCs w:val="21"/>
        </w:rPr>
        <w:t>e.g</w:t>
      </w:r>
      <w:proofErr w:type="gramEnd"/>
      <w:r w:rsidRPr="00A731FC">
        <w:rPr>
          <w:i/>
          <w:iCs/>
          <w:szCs w:val="21"/>
        </w:rPr>
        <w:t>. To her delight</w:t>
      </w:r>
      <w:r w:rsidRPr="00A731FC">
        <w:rPr>
          <w:szCs w:val="21"/>
        </w:rPr>
        <w:t>, the workout allowed her to exercise in a way that helped — rather</w:t>
      </w:r>
      <w:r w:rsidR="002A7860" w:rsidRPr="00A731FC">
        <w:rPr>
          <w:szCs w:val="21"/>
        </w:rPr>
        <w:t xml:space="preserve"> </w:t>
      </w:r>
      <w:r w:rsidRPr="00A731FC">
        <w:rPr>
          <w:szCs w:val="21"/>
        </w:rPr>
        <w:t>than worsened — her injuries.</w:t>
      </w:r>
    </w:p>
    <w:p w14:paraId="6F0F0E53" w14:textId="30618232" w:rsidR="00687AA8" w:rsidRPr="009944D2" w:rsidRDefault="00687AA8" w:rsidP="0048713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让她高兴的是，这种锻炼方式能调养而非加剧她的创伤。</w:t>
      </w:r>
    </w:p>
    <w:p w14:paraId="3D2E8610" w14:textId="767CFFD5" w:rsidR="00B34B67" w:rsidRPr="009944D2" w:rsidRDefault="00B34B67" w:rsidP="0048713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Much </w:t>
      </w:r>
      <w:r w:rsidRPr="009944D2">
        <w:rPr>
          <w:i/>
          <w:iCs/>
          <w:szCs w:val="21"/>
        </w:rPr>
        <w:t xml:space="preserve">to the delight </w:t>
      </w:r>
      <w:r w:rsidRPr="009944D2">
        <w:rPr>
          <w:szCs w:val="21"/>
        </w:rPr>
        <w:t>of the students, the mid-term quiz has been cancelled.</w:t>
      </w:r>
    </w:p>
    <w:p w14:paraId="3CD9F84B" w14:textId="2F3C44E0" w:rsidR="00B34B67" w:rsidRPr="009944D2" w:rsidRDefault="00B34B67" w:rsidP="0048713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让学生们感到特别高兴的是，期中测试取消了。</w:t>
      </w:r>
    </w:p>
    <w:p w14:paraId="11171EFB" w14:textId="687EF007" w:rsidR="00B34B67" w:rsidRPr="009944D2" w:rsidRDefault="00B34B67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semester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 xml:space="preserve">a half-year term in a school or university </w:t>
      </w:r>
      <w:r w:rsidRPr="009944D2">
        <w:rPr>
          <w:szCs w:val="21"/>
        </w:rPr>
        <w:t>学期</w:t>
      </w:r>
    </w:p>
    <w:p w14:paraId="3F0C2C78" w14:textId="30622D33" w:rsidR="00B34B67" w:rsidRPr="009944D2" w:rsidRDefault="00B34B67" w:rsidP="00487136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e fall </w:t>
      </w:r>
      <w:r w:rsidRPr="009944D2">
        <w:rPr>
          <w:i/>
          <w:iCs/>
          <w:szCs w:val="21"/>
        </w:rPr>
        <w:t>semester</w:t>
      </w:r>
      <w:r w:rsidRPr="009944D2">
        <w:rPr>
          <w:szCs w:val="21"/>
        </w:rPr>
        <w:t xml:space="preserve"> begins on September 8 and ends on January 10. </w:t>
      </w:r>
    </w:p>
    <w:p w14:paraId="5112D4A7" w14:textId="72CF1F33" w:rsidR="00B34B67" w:rsidRPr="009944D2" w:rsidRDefault="00B34B67" w:rsidP="0048713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秋季学期从</w:t>
      </w:r>
      <w:r w:rsidRPr="009944D2">
        <w:rPr>
          <w:szCs w:val="21"/>
        </w:rPr>
        <w:t>9</w:t>
      </w:r>
      <w:r w:rsidRPr="009944D2">
        <w:rPr>
          <w:szCs w:val="21"/>
        </w:rPr>
        <w:t>月</w:t>
      </w:r>
      <w:r w:rsidRPr="009944D2">
        <w:rPr>
          <w:szCs w:val="21"/>
        </w:rPr>
        <w:t>8</w:t>
      </w:r>
      <w:r w:rsidRPr="009944D2">
        <w:rPr>
          <w:szCs w:val="21"/>
        </w:rPr>
        <w:t>日开始，</w:t>
      </w:r>
      <w:r w:rsidRPr="009944D2">
        <w:rPr>
          <w:szCs w:val="21"/>
        </w:rPr>
        <w:t>1</w:t>
      </w:r>
      <w:r w:rsidRPr="009944D2">
        <w:rPr>
          <w:szCs w:val="21"/>
        </w:rPr>
        <w:t>月</w:t>
      </w:r>
      <w:r w:rsidRPr="009944D2">
        <w:rPr>
          <w:szCs w:val="21"/>
        </w:rPr>
        <w:t>10</w:t>
      </w:r>
      <w:r w:rsidRPr="009944D2">
        <w:rPr>
          <w:szCs w:val="21"/>
        </w:rPr>
        <w:t>日结束。</w:t>
      </w:r>
    </w:p>
    <w:p w14:paraId="54DEB953" w14:textId="03996E5F" w:rsidR="00B34B67" w:rsidRPr="009944D2" w:rsidRDefault="00B34B67" w:rsidP="00487136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Do I have to take my language courses one right after the other, or is it okay to</w:t>
      </w:r>
      <w:r w:rsidR="00643325" w:rsidRPr="009944D2">
        <w:rPr>
          <w:szCs w:val="21"/>
        </w:rPr>
        <w:t xml:space="preserve"> </w:t>
      </w:r>
      <w:r w:rsidRPr="009944D2">
        <w:rPr>
          <w:szCs w:val="21"/>
        </w:rPr>
        <w:t xml:space="preserve">skip a </w:t>
      </w:r>
      <w:r w:rsidRPr="009944D2">
        <w:rPr>
          <w:i/>
          <w:iCs/>
          <w:szCs w:val="21"/>
        </w:rPr>
        <w:t>semester</w:t>
      </w:r>
      <w:r w:rsidRPr="009944D2">
        <w:rPr>
          <w:szCs w:val="21"/>
        </w:rPr>
        <w:t xml:space="preserve"> or two?</w:t>
      </w:r>
    </w:p>
    <w:p w14:paraId="7F78837C" w14:textId="528EE35F" w:rsidR="00B34B67" w:rsidRPr="009944D2" w:rsidRDefault="00D070BD" w:rsidP="00487136">
      <w:pPr>
        <w:pStyle w:val="a"/>
        <w:numPr>
          <w:ilvl w:val="0"/>
          <w:numId w:val="0"/>
        </w:numPr>
        <w:ind w:left="840"/>
        <w:rPr>
          <w:szCs w:val="21"/>
        </w:rPr>
      </w:pPr>
      <w:r>
        <w:rPr>
          <w:szCs w:val="21"/>
        </w:rPr>
        <w:t>我必须</w:t>
      </w:r>
      <w:r w:rsidR="00B34B67" w:rsidRPr="009944D2">
        <w:rPr>
          <w:szCs w:val="21"/>
        </w:rPr>
        <w:t>连续上语言课吗？还是可以中间跳过一两个学期？</w:t>
      </w:r>
    </w:p>
    <w:p w14:paraId="6F3499E4" w14:textId="19C5D254" w:rsidR="00B34B67" w:rsidRPr="00487136" w:rsidRDefault="00B34B67" w:rsidP="00487136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instructor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n. </w:t>
      </w:r>
      <w:r w:rsidRPr="009944D2">
        <w:rPr>
          <w:szCs w:val="21"/>
        </w:rPr>
        <w:t>a teacher below the rank of assistant professor at a college or university</w:t>
      </w:r>
      <w:r w:rsidRPr="00487136">
        <w:rPr>
          <w:szCs w:val="21"/>
        </w:rPr>
        <w:t>（大学）讲师</w:t>
      </w:r>
    </w:p>
    <w:p w14:paraId="45CB7C23" w14:textId="52DE2E04" w:rsidR="00B34B67" w:rsidRPr="009944D2" w:rsidRDefault="00B34B67" w:rsidP="00273624">
      <w:pPr>
        <w:pStyle w:val="a"/>
        <w:numPr>
          <w:ilvl w:val="0"/>
          <w:numId w:val="0"/>
        </w:numPr>
        <w:ind w:leftChars="200" w:left="840" w:hangingChars="200" w:hanging="420"/>
        <w:rPr>
          <w:szCs w:val="21"/>
        </w:rPr>
      </w:pPr>
      <w:proofErr w:type="gramStart"/>
      <w:r w:rsidRPr="009944D2">
        <w:rPr>
          <w:i/>
          <w:iCs/>
          <w:szCs w:val="21"/>
        </w:rPr>
        <w:lastRenderedPageBreak/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e beginner is given the opportunity to do practice teaching under the supervision and guidance of experienced </w:t>
      </w:r>
      <w:r w:rsidRPr="009944D2">
        <w:rPr>
          <w:i/>
          <w:iCs/>
          <w:szCs w:val="21"/>
        </w:rPr>
        <w:t>instructors</w:t>
      </w:r>
      <w:r w:rsidRPr="009944D2">
        <w:rPr>
          <w:szCs w:val="21"/>
        </w:rPr>
        <w:t>.</w:t>
      </w:r>
    </w:p>
    <w:p w14:paraId="2A661CB0" w14:textId="35F891A2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新手有机会在经验丰富的教师的监督和指导下开展实习教学。</w:t>
      </w:r>
    </w:p>
    <w:p w14:paraId="5A14A7D8" w14:textId="156A558F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A swimming </w:t>
      </w:r>
      <w:r w:rsidRPr="009944D2">
        <w:rPr>
          <w:i/>
          <w:iCs/>
          <w:szCs w:val="21"/>
        </w:rPr>
        <w:t>instructor</w:t>
      </w:r>
      <w:r w:rsidRPr="009944D2">
        <w:rPr>
          <w:szCs w:val="21"/>
        </w:rPr>
        <w:t xml:space="preserve"> must be able to work with a timid student as well as a</w:t>
      </w:r>
      <w:r w:rsidR="009C0FB3" w:rsidRPr="009944D2">
        <w:rPr>
          <w:szCs w:val="21"/>
        </w:rPr>
        <w:t xml:space="preserve"> </w:t>
      </w:r>
      <w:r w:rsidRPr="009944D2">
        <w:rPr>
          <w:szCs w:val="21"/>
        </w:rPr>
        <w:t>confident one.</w:t>
      </w:r>
    </w:p>
    <w:p w14:paraId="6577FD15" w14:textId="08E48220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游泳教练不但要会教自信的学生，还要会教胆小的学生。</w:t>
      </w:r>
    </w:p>
    <w:p w14:paraId="5556A34A" w14:textId="395FFDAD" w:rsidR="00B34B67" w:rsidRPr="00A6039A" w:rsidRDefault="00B34B67" w:rsidP="00A6039A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overdue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 xml:space="preserve">a. </w:t>
      </w:r>
      <w:r w:rsidRPr="009944D2">
        <w:rPr>
          <w:szCs w:val="21"/>
        </w:rPr>
        <w:t>not paid, done, returned, etc. by the required or expected time</w:t>
      </w:r>
      <w:r w:rsidRPr="009944D2">
        <w:rPr>
          <w:szCs w:val="21"/>
        </w:rPr>
        <w:t>（到期）未</w:t>
      </w:r>
      <w:r w:rsidRPr="00A6039A">
        <w:rPr>
          <w:szCs w:val="21"/>
        </w:rPr>
        <w:t>付的，未还的，未做的</w:t>
      </w:r>
    </w:p>
    <w:p w14:paraId="77C329E4" w14:textId="2AEE6FB0" w:rsidR="00B34B67" w:rsidRPr="009944D2" w:rsidRDefault="00B34B67" w:rsidP="00A6039A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Some of the payments are 3 months </w:t>
      </w:r>
      <w:r w:rsidRPr="009944D2">
        <w:rPr>
          <w:i/>
          <w:iCs/>
          <w:szCs w:val="21"/>
        </w:rPr>
        <w:t>overdue</w:t>
      </w:r>
      <w:r w:rsidRPr="009944D2">
        <w:rPr>
          <w:szCs w:val="21"/>
        </w:rPr>
        <w:t>.</w:t>
      </w:r>
    </w:p>
    <w:p w14:paraId="152B1222" w14:textId="5E774E5F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有些应付</w:t>
      </w:r>
      <w:proofErr w:type="gramStart"/>
      <w:r w:rsidRPr="009944D2">
        <w:rPr>
          <w:szCs w:val="21"/>
        </w:rPr>
        <w:t>款已经</w:t>
      </w:r>
      <w:proofErr w:type="gramEnd"/>
      <w:r w:rsidRPr="009944D2">
        <w:rPr>
          <w:szCs w:val="21"/>
        </w:rPr>
        <w:t>拖欠</w:t>
      </w:r>
      <w:r w:rsidRPr="009944D2">
        <w:rPr>
          <w:szCs w:val="21"/>
        </w:rPr>
        <w:t>3</w:t>
      </w:r>
      <w:r w:rsidRPr="009944D2">
        <w:rPr>
          <w:szCs w:val="21"/>
        </w:rPr>
        <w:t>个月了。</w:t>
      </w:r>
    </w:p>
    <w:p w14:paraId="30635108" w14:textId="28EEE6CA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Reform of the medical care system is long </w:t>
      </w:r>
      <w:r w:rsidRPr="009944D2">
        <w:rPr>
          <w:i/>
          <w:iCs/>
          <w:szCs w:val="21"/>
        </w:rPr>
        <w:t>overdue</w:t>
      </w:r>
      <w:r w:rsidRPr="009944D2">
        <w:rPr>
          <w:szCs w:val="21"/>
        </w:rPr>
        <w:t>.</w:t>
      </w:r>
    </w:p>
    <w:p w14:paraId="6D287FF6" w14:textId="57CE0A52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医疗体系的改革早就该实施了。</w:t>
      </w:r>
    </w:p>
    <w:p w14:paraId="45C1FB53" w14:textId="3293B6BB" w:rsidR="00B34B67" w:rsidRPr="009944D2" w:rsidRDefault="00B34B67" w:rsidP="009944D2">
      <w:pPr>
        <w:pStyle w:val="a"/>
        <w:numPr>
          <w:ilvl w:val="0"/>
          <w:numId w:val="40"/>
        </w:numPr>
        <w:rPr>
          <w:szCs w:val="21"/>
        </w:rPr>
      </w:pPr>
      <w:proofErr w:type="gramStart"/>
      <w:r w:rsidRPr="009944D2">
        <w:rPr>
          <w:b/>
          <w:bCs/>
          <w:szCs w:val="21"/>
        </w:rPr>
        <w:t>discard</w:t>
      </w:r>
      <w:proofErr w:type="gramEnd"/>
      <w:r w:rsidRPr="009944D2">
        <w:rPr>
          <w:b/>
          <w:bCs/>
          <w:szCs w:val="21"/>
        </w:rPr>
        <w:t>:</w:t>
      </w:r>
      <w:r w:rsidRPr="009944D2">
        <w:rPr>
          <w:szCs w:val="21"/>
        </w:rPr>
        <w:t xml:space="preserve"> </w:t>
      </w:r>
      <w:proofErr w:type="spellStart"/>
      <w:r w:rsidRPr="009944D2">
        <w:rPr>
          <w:i/>
          <w:iCs/>
          <w:szCs w:val="21"/>
        </w:rPr>
        <w:t>vt.</w:t>
      </w:r>
      <w:proofErr w:type="spellEnd"/>
      <w:r w:rsidRPr="009944D2">
        <w:rPr>
          <w:i/>
          <w:iCs/>
          <w:szCs w:val="21"/>
        </w:rPr>
        <w:t xml:space="preserve"> </w:t>
      </w:r>
      <w:r w:rsidRPr="009944D2">
        <w:rPr>
          <w:szCs w:val="21"/>
        </w:rPr>
        <w:t xml:space="preserve">get rid of </w:t>
      </w:r>
      <w:r w:rsidRPr="009944D2">
        <w:rPr>
          <w:szCs w:val="21"/>
        </w:rPr>
        <w:t>抛弃，丢弃</w:t>
      </w:r>
      <w:r w:rsidRPr="009944D2">
        <w:rPr>
          <w:szCs w:val="21"/>
        </w:rPr>
        <w:t xml:space="preserve"> </w:t>
      </w:r>
    </w:p>
    <w:p w14:paraId="3DD37BD7" w14:textId="4C48E276" w:rsidR="00B34B67" w:rsidRPr="009944D2" w:rsidRDefault="00B34B67" w:rsidP="00A6039A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is artwork was made from </w:t>
      </w:r>
      <w:r w:rsidRPr="009944D2">
        <w:rPr>
          <w:i/>
          <w:iCs/>
          <w:szCs w:val="21"/>
        </w:rPr>
        <w:t>discarded</w:t>
      </w:r>
      <w:r w:rsidRPr="009944D2">
        <w:rPr>
          <w:szCs w:val="21"/>
        </w:rPr>
        <w:t xml:space="preserve"> newspapers.</w:t>
      </w:r>
    </w:p>
    <w:p w14:paraId="7542B507" w14:textId="76A282CD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这件艺术品是用废弃的报纸制作而成的。</w:t>
      </w:r>
    </w:p>
    <w:p w14:paraId="1B27CA27" w14:textId="6CCBDFC5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They want to </w:t>
      </w:r>
      <w:r w:rsidRPr="009944D2">
        <w:rPr>
          <w:i/>
          <w:iCs/>
          <w:szCs w:val="21"/>
        </w:rPr>
        <w:t>discard</w:t>
      </w:r>
      <w:r w:rsidRPr="009944D2">
        <w:rPr>
          <w:szCs w:val="21"/>
        </w:rPr>
        <w:t xml:space="preserve"> the current data-processing system and start all over again.</w:t>
      </w:r>
    </w:p>
    <w:p w14:paraId="6082F057" w14:textId="223D2B55" w:rsidR="00B34B67" w:rsidRPr="009944D2" w:rsidRDefault="00B34B67" w:rsidP="00A6039A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他们计划舍弃现有的数据处理系统，另起炉灶。</w:t>
      </w:r>
    </w:p>
    <w:p w14:paraId="1A4B1FF6" w14:textId="67D5F873" w:rsidR="00B34B67" w:rsidRPr="009944D2" w:rsidRDefault="00B34B67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panic:</w:t>
      </w:r>
    </w:p>
    <w:p w14:paraId="4F15D87D" w14:textId="6EA8371E" w:rsidR="00B34B67" w:rsidRPr="00A6039A" w:rsidRDefault="00A6039A" w:rsidP="00A6039A">
      <w:pPr>
        <w:ind w:left="360"/>
        <w:rPr>
          <w:szCs w:val="21"/>
        </w:rPr>
      </w:pPr>
      <w:r>
        <w:rPr>
          <w:szCs w:val="21"/>
        </w:rPr>
        <w:t>1</w:t>
      </w:r>
      <w:r>
        <w:rPr>
          <w:rFonts w:hint="eastAsia"/>
          <w:szCs w:val="21"/>
        </w:rPr>
        <w:t>)</w:t>
      </w:r>
      <w:r>
        <w:rPr>
          <w:szCs w:val="21"/>
        </w:rPr>
        <w:t xml:space="preserve"> </w:t>
      </w:r>
      <w:r w:rsidR="00B34B67" w:rsidRPr="00A6039A">
        <w:rPr>
          <w:i/>
          <w:iCs/>
          <w:szCs w:val="21"/>
        </w:rPr>
        <w:t xml:space="preserve">n. </w:t>
      </w:r>
      <w:r w:rsidR="00B34B67" w:rsidRPr="00A6039A">
        <w:rPr>
          <w:szCs w:val="21"/>
        </w:rPr>
        <w:t xml:space="preserve">a sudden feeling of great fear </w:t>
      </w:r>
      <w:r w:rsidR="00B34B67" w:rsidRPr="00A6039A">
        <w:rPr>
          <w:szCs w:val="21"/>
        </w:rPr>
        <w:t>惊恐；恐慌</w:t>
      </w:r>
    </w:p>
    <w:p w14:paraId="69A9EE92" w14:textId="77777777" w:rsidR="00464620" w:rsidRDefault="00B34B67" w:rsidP="00464620">
      <w:pPr>
        <w:ind w:left="360" w:firstLineChars="100" w:firstLine="210"/>
        <w:rPr>
          <w:szCs w:val="21"/>
        </w:rPr>
      </w:pPr>
      <w:proofErr w:type="gramStart"/>
      <w:r w:rsidRPr="00842E12">
        <w:rPr>
          <w:i/>
          <w:iCs/>
          <w:szCs w:val="21"/>
        </w:rPr>
        <w:t>e.g</w:t>
      </w:r>
      <w:proofErr w:type="gramEnd"/>
      <w:r w:rsidRPr="00842E12">
        <w:rPr>
          <w:i/>
          <w:iCs/>
          <w:szCs w:val="21"/>
        </w:rPr>
        <w:t xml:space="preserve">. </w:t>
      </w:r>
      <w:r w:rsidRPr="00842E12">
        <w:rPr>
          <w:szCs w:val="21"/>
        </w:rPr>
        <w:t xml:space="preserve">The general public has got into a </w:t>
      </w:r>
      <w:r w:rsidRPr="00842E12">
        <w:rPr>
          <w:i/>
          <w:iCs/>
          <w:szCs w:val="21"/>
        </w:rPr>
        <w:t>panic</w:t>
      </w:r>
      <w:r w:rsidRPr="00842E12">
        <w:rPr>
          <w:szCs w:val="21"/>
        </w:rPr>
        <w:t xml:space="preserve"> about the financial crisis.</w:t>
      </w:r>
    </w:p>
    <w:p w14:paraId="21AD22AA" w14:textId="77777777" w:rsidR="00464620" w:rsidRDefault="00B34B67" w:rsidP="00464620">
      <w:pPr>
        <w:ind w:left="360" w:firstLineChars="300" w:firstLine="630"/>
        <w:rPr>
          <w:szCs w:val="21"/>
        </w:rPr>
      </w:pPr>
      <w:r w:rsidRPr="00464620">
        <w:rPr>
          <w:szCs w:val="21"/>
        </w:rPr>
        <w:t>大众对于金融危机感到恐慌。</w:t>
      </w:r>
    </w:p>
    <w:p w14:paraId="4C3E2D59" w14:textId="77777777" w:rsidR="00464620" w:rsidRDefault="00B34B67" w:rsidP="00464620">
      <w:pPr>
        <w:ind w:left="360" w:firstLineChars="300" w:firstLine="630"/>
        <w:rPr>
          <w:szCs w:val="21"/>
        </w:rPr>
      </w:pPr>
      <w:r w:rsidRPr="00464620">
        <w:rPr>
          <w:szCs w:val="21"/>
        </w:rPr>
        <w:t xml:space="preserve">Twitter users had a moment of </w:t>
      </w:r>
      <w:r w:rsidRPr="00464620">
        <w:rPr>
          <w:i/>
          <w:iCs/>
          <w:szCs w:val="21"/>
        </w:rPr>
        <w:t>panic</w:t>
      </w:r>
      <w:r w:rsidRPr="00464620">
        <w:rPr>
          <w:szCs w:val="21"/>
        </w:rPr>
        <w:t xml:space="preserve"> as the social media site crashed.</w:t>
      </w:r>
    </w:p>
    <w:p w14:paraId="3B5652EB" w14:textId="4546E7FA" w:rsidR="00B34B67" w:rsidRPr="009944D2" w:rsidRDefault="00B34B67" w:rsidP="00464620">
      <w:pPr>
        <w:ind w:left="360" w:firstLineChars="300" w:firstLine="630"/>
        <w:rPr>
          <w:szCs w:val="21"/>
          <w:lang w:val="en-US"/>
        </w:rPr>
      </w:pPr>
      <w:r w:rsidRPr="009944D2">
        <w:rPr>
          <w:szCs w:val="21"/>
          <w:lang w:val="en-US"/>
        </w:rPr>
        <w:t>当推</w:t>
      </w:r>
      <w:proofErr w:type="gramStart"/>
      <w:r w:rsidRPr="009944D2">
        <w:rPr>
          <w:szCs w:val="21"/>
          <w:lang w:val="en-US"/>
        </w:rPr>
        <w:t>特</w:t>
      </w:r>
      <w:proofErr w:type="gramEnd"/>
      <w:r w:rsidRPr="009944D2">
        <w:rPr>
          <w:szCs w:val="21"/>
          <w:lang w:val="en-US"/>
        </w:rPr>
        <w:t>社交媒体网站崩溃时，用户们一时感到惊慌失措。</w:t>
      </w:r>
    </w:p>
    <w:p w14:paraId="79B7E83F" w14:textId="3D02E253" w:rsidR="00B34B67" w:rsidRPr="009944D2" w:rsidRDefault="00B34B67" w:rsidP="009E7847">
      <w:pPr>
        <w:pStyle w:val="a"/>
        <w:numPr>
          <w:ilvl w:val="0"/>
          <w:numId w:val="0"/>
        </w:numPr>
        <w:ind w:left="380"/>
        <w:rPr>
          <w:szCs w:val="21"/>
        </w:rPr>
      </w:pPr>
      <w:r w:rsidRPr="009944D2">
        <w:rPr>
          <w:szCs w:val="21"/>
        </w:rPr>
        <w:t xml:space="preserve">2) </w:t>
      </w:r>
      <w:r w:rsidRPr="009944D2">
        <w:rPr>
          <w:i/>
          <w:iCs/>
          <w:szCs w:val="21"/>
        </w:rPr>
        <w:t>v</w:t>
      </w:r>
      <w:r w:rsidRPr="009944D2">
        <w:rPr>
          <w:szCs w:val="21"/>
        </w:rPr>
        <w:t>. (panicked, panicking, panics) feel or cause to feel panic</w:t>
      </w:r>
      <w:r w:rsidR="00D070BD">
        <w:rPr>
          <w:rFonts w:hint="eastAsia"/>
          <w:szCs w:val="21"/>
        </w:rPr>
        <w:t>（使）惊慌</w:t>
      </w:r>
    </w:p>
    <w:p w14:paraId="1F55A1CA" w14:textId="0B83D059" w:rsidR="00B34B67" w:rsidRPr="00E06AD5" w:rsidRDefault="00B34B67" w:rsidP="00E06AD5">
      <w:pPr>
        <w:ind w:leftChars="100" w:left="210" w:firstLineChars="200" w:firstLine="420"/>
        <w:rPr>
          <w:szCs w:val="21"/>
        </w:rPr>
      </w:pPr>
      <w:proofErr w:type="gramStart"/>
      <w:r w:rsidRPr="00E06AD5">
        <w:rPr>
          <w:i/>
          <w:iCs/>
          <w:szCs w:val="21"/>
        </w:rPr>
        <w:t>e.g</w:t>
      </w:r>
      <w:proofErr w:type="gramEnd"/>
      <w:r w:rsidRPr="00E06AD5">
        <w:rPr>
          <w:i/>
          <w:iCs/>
          <w:szCs w:val="21"/>
        </w:rPr>
        <w:t xml:space="preserve">. </w:t>
      </w:r>
      <w:r w:rsidRPr="00E06AD5">
        <w:rPr>
          <w:szCs w:val="21"/>
        </w:rPr>
        <w:t xml:space="preserve">The students </w:t>
      </w:r>
      <w:r w:rsidRPr="00E06AD5">
        <w:rPr>
          <w:i/>
          <w:iCs/>
          <w:szCs w:val="21"/>
        </w:rPr>
        <w:t>panicked</w:t>
      </w:r>
      <w:r w:rsidRPr="00E06AD5">
        <w:rPr>
          <w:szCs w:val="21"/>
        </w:rPr>
        <w:t xml:space="preserve"> when told that the final exams were less than a week away.</w:t>
      </w:r>
    </w:p>
    <w:p w14:paraId="1C0C9E59" w14:textId="77777777" w:rsidR="0061594E" w:rsidRDefault="00B34B67" w:rsidP="0061594E">
      <w:pPr>
        <w:ind w:firstLineChars="500" w:firstLine="1050"/>
        <w:rPr>
          <w:szCs w:val="21"/>
        </w:rPr>
      </w:pPr>
      <w:r w:rsidRPr="00D0528D">
        <w:rPr>
          <w:szCs w:val="21"/>
        </w:rPr>
        <w:t>当学生们得知还有不到一周就要期末考试时，感到很紧张。</w:t>
      </w:r>
    </w:p>
    <w:p w14:paraId="3688520E" w14:textId="77777777" w:rsidR="0061594E" w:rsidRDefault="004D43C6" w:rsidP="0061594E">
      <w:pPr>
        <w:ind w:firstLineChars="500" w:firstLine="1050"/>
        <w:rPr>
          <w:szCs w:val="21"/>
          <w:lang w:val="en-US"/>
        </w:rPr>
      </w:pPr>
      <w:r w:rsidRPr="009944D2">
        <w:rPr>
          <w:szCs w:val="21"/>
          <w:lang w:val="en-US"/>
        </w:rPr>
        <w:t xml:space="preserve">The gunfire </w:t>
      </w:r>
      <w:r w:rsidRPr="009944D2">
        <w:rPr>
          <w:i/>
          <w:iCs/>
          <w:szCs w:val="21"/>
          <w:lang w:val="en-US"/>
        </w:rPr>
        <w:t>panicked</w:t>
      </w:r>
      <w:r w:rsidRPr="009944D2">
        <w:rPr>
          <w:szCs w:val="21"/>
          <w:lang w:val="en-US"/>
        </w:rPr>
        <w:t xml:space="preserve"> the horses.</w:t>
      </w:r>
    </w:p>
    <w:p w14:paraId="78A7C5BB" w14:textId="0CF1E26E" w:rsidR="004D43C6" w:rsidRPr="009944D2" w:rsidRDefault="004D43C6" w:rsidP="0061594E">
      <w:pPr>
        <w:ind w:firstLineChars="500" w:firstLine="1050"/>
        <w:rPr>
          <w:szCs w:val="21"/>
          <w:lang w:val="en-US"/>
        </w:rPr>
      </w:pPr>
      <w:r w:rsidRPr="009944D2">
        <w:rPr>
          <w:szCs w:val="21"/>
          <w:lang w:val="en-US"/>
        </w:rPr>
        <w:t>枪声惊吓到了马匹。</w:t>
      </w:r>
    </w:p>
    <w:p w14:paraId="5759A17A" w14:textId="1E4B26D3" w:rsidR="004D43C6" w:rsidRPr="009944D2" w:rsidRDefault="004D43C6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psychological:</w:t>
      </w:r>
      <w:r w:rsidRPr="009944D2">
        <w:rPr>
          <w:szCs w:val="21"/>
        </w:rPr>
        <w:t xml:space="preserve"> </w:t>
      </w:r>
      <w:r w:rsidRPr="009944D2">
        <w:rPr>
          <w:i/>
          <w:iCs/>
          <w:szCs w:val="21"/>
        </w:rPr>
        <w:t>a</w:t>
      </w:r>
      <w:r w:rsidRPr="009944D2">
        <w:rPr>
          <w:szCs w:val="21"/>
        </w:rPr>
        <w:t>. of, relating to, or arising from the mind or emotions</w:t>
      </w:r>
      <w:r w:rsidRPr="009944D2">
        <w:rPr>
          <w:i/>
          <w:iCs/>
          <w:szCs w:val="21"/>
        </w:rPr>
        <w:t xml:space="preserve"> </w:t>
      </w:r>
      <w:r w:rsidRPr="009944D2">
        <w:rPr>
          <w:szCs w:val="21"/>
        </w:rPr>
        <w:t>心理的；精神上的</w:t>
      </w:r>
    </w:p>
    <w:p w14:paraId="2494999E" w14:textId="45205FA5" w:rsidR="004D43C6" w:rsidRPr="009944D2" w:rsidRDefault="004D43C6" w:rsidP="0061594E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Erik Erikson developed a model of eight stages of </w:t>
      </w:r>
      <w:r w:rsidRPr="009944D2">
        <w:rPr>
          <w:i/>
          <w:iCs/>
          <w:szCs w:val="21"/>
        </w:rPr>
        <w:t>psychological</w:t>
      </w:r>
      <w:r w:rsidRPr="009944D2">
        <w:rPr>
          <w:szCs w:val="21"/>
        </w:rPr>
        <w:t xml:space="preserve"> development. </w:t>
      </w:r>
    </w:p>
    <w:p w14:paraId="73D60322" w14:textId="41FE3DD9" w:rsidR="004D43C6" w:rsidRPr="009944D2" w:rsidRDefault="004D43C6" w:rsidP="0061594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爱</w:t>
      </w:r>
      <w:r w:rsidRPr="00716496">
        <w:rPr>
          <w:rFonts w:ascii="宋体" w:hAnsi="宋体"/>
          <w:szCs w:val="21"/>
        </w:rPr>
        <w:t>利克·埃里</w:t>
      </w:r>
      <w:r w:rsidRPr="009944D2">
        <w:rPr>
          <w:szCs w:val="21"/>
        </w:rPr>
        <w:t>克森提出了由</w:t>
      </w:r>
      <w:r w:rsidRPr="009944D2">
        <w:rPr>
          <w:szCs w:val="21"/>
        </w:rPr>
        <w:t>8</w:t>
      </w:r>
      <w:r w:rsidRPr="009944D2">
        <w:rPr>
          <w:szCs w:val="21"/>
        </w:rPr>
        <w:t>个阶段构成的心理发展理论模型。</w:t>
      </w:r>
    </w:p>
    <w:p w14:paraId="50283078" w14:textId="22432761" w:rsidR="004D43C6" w:rsidRPr="009944D2" w:rsidRDefault="004D43C6" w:rsidP="0061594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Loneliness may be a symptom of a </w:t>
      </w:r>
      <w:r w:rsidRPr="009944D2">
        <w:rPr>
          <w:i/>
          <w:iCs/>
          <w:szCs w:val="21"/>
        </w:rPr>
        <w:t>psychological</w:t>
      </w:r>
      <w:r w:rsidRPr="009944D2">
        <w:rPr>
          <w:szCs w:val="21"/>
        </w:rPr>
        <w:t xml:space="preserve"> problem, such as chronic</w:t>
      </w:r>
      <w:r w:rsidR="00997323" w:rsidRPr="009944D2">
        <w:rPr>
          <w:szCs w:val="21"/>
        </w:rPr>
        <w:t xml:space="preserve"> </w:t>
      </w:r>
      <w:r w:rsidRPr="009944D2">
        <w:rPr>
          <w:szCs w:val="21"/>
        </w:rPr>
        <w:t>depression.</w:t>
      </w:r>
    </w:p>
    <w:p w14:paraId="30D85CD0" w14:textId="539208F6" w:rsidR="004D43C6" w:rsidRPr="009944D2" w:rsidRDefault="004D43C6" w:rsidP="0061594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孤独感可能是心理问题的症状，例如长期的抑郁。</w:t>
      </w:r>
    </w:p>
    <w:p w14:paraId="776D5CA5" w14:textId="493F773D" w:rsidR="004D43C6" w:rsidRPr="009944D2" w:rsidRDefault="004D43C6" w:rsidP="009944D2">
      <w:pPr>
        <w:pStyle w:val="a"/>
        <w:numPr>
          <w:ilvl w:val="0"/>
          <w:numId w:val="40"/>
        </w:numPr>
        <w:rPr>
          <w:szCs w:val="21"/>
        </w:rPr>
      </w:pPr>
      <w:r w:rsidRPr="009944D2">
        <w:rPr>
          <w:b/>
          <w:bCs/>
          <w:szCs w:val="21"/>
        </w:rPr>
        <w:t>break up:</w:t>
      </w:r>
      <w:r w:rsidRPr="009944D2">
        <w:rPr>
          <w:szCs w:val="21"/>
        </w:rPr>
        <w:t xml:space="preserve"> bring to an end </w:t>
      </w:r>
      <w:r w:rsidRPr="009944D2">
        <w:rPr>
          <w:szCs w:val="21"/>
        </w:rPr>
        <w:t>使结束</w:t>
      </w:r>
    </w:p>
    <w:p w14:paraId="34240E1B" w14:textId="7599299E" w:rsidR="004D43C6" w:rsidRPr="009944D2" w:rsidRDefault="004D43C6" w:rsidP="0061594E">
      <w:pPr>
        <w:pStyle w:val="a"/>
        <w:numPr>
          <w:ilvl w:val="0"/>
          <w:numId w:val="0"/>
        </w:numPr>
        <w:ind w:left="380"/>
        <w:rPr>
          <w:szCs w:val="21"/>
        </w:rPr>
      </w:pPr>
      <w:proofErr w:type="gramStart"/>
      <w:r w:rsidRPr="009944D2">
        <w:rPr>
          <w:i/>
          <w:iCs/>
          <w:szCs w:val="21"/>
        </w:rPr>
        <w:t>e.g</w:t>
      </w:r>
      <w:proofErr w:type="gramEnd"/>
      <w:r w:rsidRPr="009944D2">
        <w:rPr>
          <w:i/>
          <w:iCs/>
          <w:szCs w:val="21"/>
        </w:rPr>
        <w:t xml:space="preserve">. </w:t>
      </w:r>
      <w:r w:rsidRPr="009944D2">
        <w:rPr>
          <w:szCs w:val="21"/>
        </w:rPr>
        <w:t xml:space="preserve">The meeting was </w:t>
      </w:r>
      <w:r w:rsidRPr="009944D2">
        <w:rPr>
          <w:i/>
          <w:iCs/>
          <w:szCs w:val="21"/>
        </w:rPr>
        <w:t>broken up</w:t>
      </w:r>
      <w:r w:rsidRPr="009944D2">
        <w:rPr>
          <w:szCs w:val="21"/>
        </w:rPr>
        <w:t xml:space="preserve"> suddenly and five people were detained by the</w:t>
      </w:r>
      <w:r w:rsidR="00B31F02" w:rsidRPr="009944D2">
        <w:rPr>
          <w:szCs w:val="21"/>
        </w:rPr>
        <w:t xml:space="preserve"> </w:t>
      </w:r>
      <w:r w:rsidRPr="009944D2">
        <w:rPr>
          <w:szCs w:val="21"/>
        </w:rPr>
        <w:t xml:space="preserve">police. </w:t>
      </w:r>
    </w:p>
    <w:p w14:paraId="663E0250" w14:textId="6B850C34" w:rsidR="004D43C6" w:rsidRPr="009944D2" w:rsidRDefault="004D43C6" w:rsidP="0061594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会议突然被打断，有</w:t>
      </w:r>
      <w:r w:rsidRPr="009944D2">
        <w:rPr>
          <w:szCs w:val="21"/>
        </w:rPr>
        <w:t>5</w:t>
      </w:r>
      <w:r w:rsidRPr="009944D2">
        <w:rPr>
          <w:szCs w:val="21"/>
        </w:rPr>
        <w:t>人被警察拘留。</w:t>
      </w:r>
    </w:p>
    <w:p w14:paraId="73EBB577" w14:textId="66F8C6D2" w:rsidR="004D43C6" w:rsidRPr="009944D2" w:rsidRDefault="004D43C6" w:rsidP="0061594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 xml:space="preserve">Finally the two companies decided to </w:t>
      </w:r>
      <w:r w:rsidRPr="009944D2">
        <w:rPr>
          <w:i/>
          <w:iCs/>
          <w:szCs w:val="21"/>
        </w:rPr>
        <w:t>break up</w:t>
      </w:r>
      <w:r w:rsidRPr="009944D2">
        <w:rPr>
          <w:szCs w:val="21"/>
        </w:rPr>
        <w:t xml:space="preserve"> their partnership.</w:t>
      </w:r>
    </w:p>
    <w:p w14:paraId="349D807B" w14:textId="3D84F4FA" w:rsidR="004D43C6" w:rsidRPr="009944D2" w:rsidRDefault="004D43C6" w:rsidP="0061594E">
      <w:pPr>
        <w:pStyle w:val="a"/>
        <w:numPr>
          <w:ilvl w:val="0"/>
          <w:numId w:val="0"/>
        </w:numPr>
        <w:ind w:left="840"/>
        <w:rPr>
          <w:szCs w:val="21"/>
        </w:rPr>
      </w:pPr>
      <w:r w:rsidRPr="009944D2">
        <w:rPr>
          <w:szCs w:val="21"/>
        </w:rPr>
        <w:t>最终这两家公司决定结束他们的合作关系。</w:t>
      </w:r>
    </w:p>
    <w:p w14:paraId="376CCD44" w14:textId="3AA90C9C" w:rsidR="00B42F4F" w:rsidRPr="004D43C6" w:rsidRDefault="00B42F4F" w:rsidP="00697A9E">
      <w:pPr>
        <w:rPr>
          <w:szCs w:val="21"/>
          <w:lang w:val="en-US"/>
        </w:rPr>
      </w:pPr>
    </w:p>
    <w:sectPr w:rsidR="00B42F4F" w:rsidRPr="004D43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4E2727" w14:textId="77777777" w:rsidR="00193DE0" w:rsidRDefault="00193DE0" w:rsidP="00196CD2">
      <w:r>
        <w:separator/>
      </w:r>
    </w:p>
  </w:endnote>
  <w:endnote w:type="continuationSeparator" w:id="0">
    <w:p w14:paraId="5C8C0B09" w14:textId="77777777" w:rsidR="00193DE0" w:rsidRDefault="00193DE0" w:rsidP="00196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e.g.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Cheltenham Std 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D600AB" w14:textId="77777777" w:rsidR="00193DE0" w:rsidRDefault="00193DE0" w:rsidP="00196CD2">
      <w:r>
        <w:separator/>
      </w:r>
    </w:p>
  </w:footnote>
  <w:footnote w:type="continuationSeparator" w:id="0">
    <w:p w14:paraId="7CCE0597" w14:textId="77777777" w:rsidR="00193DE0" w:rsidRDefault="00193DE0" w:rsidP="00196C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95FBA"/>
    <w:multiLevelType w:val="hybridMultilevel"/>
    <w:tmpl w:val="519E903A"/>
    <w:lvl w:ilvl="0" w:tplc="3F088F46">
      <w:start w:val="1"/>
      <w:numFmt w:val="bullet"/>
      <w:lvlText w:val=""/>
      <w:lvlJc w:val="left"/>
      <w:pPr>
        <w:ind w:left="-210" w:hanging="420"/>
      </w:pPr>
      <w:rPr>
        <w:rFonts w:ascii="e.g." w:hAnsi="e.g." w:hint="default"/>
      </w:rPr>
    </w:lvl>
    <w:lvl w:ilvl="1" w:tplc="04090003" w:tentative="1">
      <w:start w:val="1"/>
      <w:numFmt w:val="bullet"/>
      <w:lvlText w:val=""/>
      <w:lvlJc w:val="left"/>
      <w:pPr>
        <w:ind w:left="-51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0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430" w:hanging="420"/>
      </w:pPr>
      <w:rPr>
        <w:rFonts w:ascii="Wingdings" w:hAnsi="Wingdings" w:hint="default"/>
      </w:rPr>
    </w:lvl>
  </w:abstractNum>
  <w:abstractNum w:abstractNumId="1">
    <w:nsid w:val="072C425C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2">
    <w:nsid w:val="09A536E2"/>
    <w:multiLevelType w:val="multilevel"/>
    <w:tmpl w:val="BBE498BE"/>
    <w:lvl w:ilvl="0">
      <w:start w:val="1"/>
      <w:numFmt w:val="none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276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02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3">
    <w:nsid w:val="0E0A498B"/>
    <w:multiLevelType w:val="multilevel"/>
    <w:tmpl w:val="BBE498BE"/>
    <w:lvl w:ilvl="0">
      <w:start w:val="1"/>
      <w:numFmt w:val="none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276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02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4">
    <w:nsid w:val="0FD3545E"/>
    <w:multiLevelType w:val="hybridMultilevel"/>
    <w:tmpl w:val="638EA112"/>
    <w:lvl w:ilvl="0" w:tplc="F82C6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79F5711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7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abstractNum w:abstractNumId="6">
    <w:nsid w:val="18D027F3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7">
    <w:nsid w:val="2250091F"/>
    <w:multiLevelType w:val="hybridMultilevel"/>
    <w:tmpl w:val="183891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4BF6F01"/>
    <w:multiLevelType w:val="hybridMultilevel"/>
    <w:tmpl w:val="D8BEA8BA"/>
    <w:lvl w:ilvl="0" w:tplc="EDA69106">
      <w:start w:val="1"/>
      <w:numFmt w:val="decimal"/>
      <w:lvlText w:val="%1)"/>
      <w:lvlJc w:val="left"/>
      <w:pPr>
        <w:ind w:left="360" w:hanging="360"/>
      </w:pPr>
      <w:rPr>
        <w:rFonts w:ascii="ITC Cheltenham Std Light" w:hAnsi="ITC Cheltenham Std Light" w:cs="ITC Cheltenham Std Light" w:hint="default"/>
        <w:color w:val="373535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8EB02AB"/>
    <w:multiLevelType w:val="multilevel"/>
    <w:tmpl w:val="BBE498BE"/>
    <w:lvl w:ilvl="0">
      <w:start w:val="1"/>
      <w:numFmt w:val="none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abstractNum w:abstractNumId="10">
    <w:nsid w:val="2CE63A76"/>
    <w:multiLevelType w:val="hybridMultilevel"/>
    <w:tmpl w:val="0756F1B2"/>
    <w:lvl w:ilvl="0" w:tplc="8D9C3CCE">
      <w:start w:val="1"/>
      <w:numFmt w:val="decimal"/>
      <w:lvlText w:val="%1."/>
      <w:lvlJc w:val="left"/>
      <w:pPr>
        <w:ind w:left="380" w:hanging="380"/>
      </w:pPr>
      <w:rPr>
        <w:rFonts w:hint="default"/>
        <w:b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FDF439E"/>
    <w:multiLevelType w:val="hybridMultilevel"/>
    <w:tmpl w:val="E270A250"/>
    <w:lvl w:ilvl="0" w:tplc="E0ACC04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0032054"/>
    <w:multiLevelType w:val="hybridMultilevel"/>
    <w:tmpl w:val="FFC4AAD6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31A3906"/>
    <w:multiLevelType w:val="hybridMultilevel"/>
    <w:tmpl w:val="1DDE2374"/>
    <w:lvl w:ilvl="0" w:tplc="9E6E57AE">
      <w:start w:val="2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>
    <w:nsid w:val="334D4A0E"/>
    <w:multiLevelType w:val="hybridMultilevel"/>
    <w:tmpl w:val="76EE10D8"/>
    <w:lvl w:ilvl="0" w:tplc="6C0205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385FE0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450246C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16">
    <w:nsid w:val="369A0229"/>
    <w:multiLevelType w:val="hybridMultilevel"/>
    <w:tmpl w:val="343EB616"/>
    <w:lvl w:ilvl="0" w:tplc="F82C6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7754A50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18">
    <w:nsid w:val="405C40A0"/>
    <w:multiLevelType w:val="hybridMultilevel"/>
    <w:tmpl w:val="57C6D9BC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151020B"/>
    <w:multiLevelType w:val="hybridMultilevel"/>
    <w:tmpl w:val="E528E896"/>
    <w:lvl w:ilvl="0" w:tplc="F82C6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C9D6C60"/>
    <w:multiLevelType w:val="hybridMultilevel"/>
    <w:tmpl w:val="E782F9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544E7EB8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22">
    <w:nsid w:val="56194DF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>
    <w:nsid w:val="56DA3B87"/>
    <w:multiLevelType w:val="hybridMultilevel"/>
    <w:tmpl w:val="C76864BA"/>
    <w:lvl w:ilvl="0" w:tplc="9A5C4536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CE60E45A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570645E4"/>
    <w:multiLevelType w:val="hybridMultilevel"/>
    <w:tmpl w:val="D9F299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59EB6881"/>
    <w:multiLevelType w:val="multilevel"/>
    <w:tmpl w:val="826E2578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26">
    <w:nsid w:val="5D460892"/>
    <w:multiLevelType w:val="hybridMultilevel"/>
    <w:tmpl w:val="610A2040"/>
    <w:lvl w:ilvl="0" w:tplc="2A3CAA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EDF62EA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28">
    <w:nsid w:val="5FB3280F"/>
    <w:multiLevelType w:val="multilevel"/>
    <w:tmpl w:val="6F0A472A"/>
    <w:lvl w:ilvl="0">
      <w:start w:val="1"/>
      <w:numFmt w:val="none"/>
      <w:lvlText w:val="e.g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>
    <w:nsid w:val="61CC0F99"/>
    <w:multiLevelType w:val="hybridMultilevel"/>
    <w:tmpl w:val="08CCEBFE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42A6F29"/>
    <w:multiLevelType w:val="hybridMultilevel"/>
    <w:tmpl w:val="9B86D5B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20388624">
      <w:start w:val="1"/>
      <w:numFmt w:val="decimal"/>
      <w:lvlText w:val="%3)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67766F9C"/>
    <w:multiLevelType w:val="hybridMultilevel"/>
    <w:tmpl w:val="1E782B50"/>
    <w:lvl w:ilvl="0" w:tplc="2740431C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DF06285"/>
    <w:multiLevelType w:val="hybridMultilevel"/>
    <w:tmpl w:val="2C762C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4E5EE202">
      <w:start w:val="1"/>
      <w:numFmt w:val="decimal"/>
      <w:lvlText w:val="%4)"/>
      <w:lvlJc w:val="left"/>
      <w:pPr>
        <w:ind w:left="1640" w:hanging="38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57D1F50"/>
    <w:multiLevelType w:val="multilevel"/>
    <w:tmpl w:val="826E2578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34">
    <w:nsid w:val="758B360B"/>
    <w:multiLevelType w:val="multilevel"/>
    <w:tmpl w:val="6F0A472A"/>
    <w:lvl w:ilvl="0">
      <w:start w:val="1"/>
      <w:numFmt w:val="none"/>
      <w:lvlText w:val="e.g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>
    <w:nsid w:val="75DB2886"/>
    <w:multiLevelType w:val="multilevel"/>
    <w:tmpl w:val="6F0A472A"/>
    <w:lvl w:ilvl="0">
      <w:start w:val="1"/>
      <w:numFmt w:val="none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276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702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36">
    <w:nsid w:val="7AD33F76"/>
    <w:multiLevelType w:val="hybridMultilevel"/>
    <w:tmpl w:val="A02C5F0C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7B5F4E8A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7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abstractNum w:abstractNumId="38">
    <w:nsid w:val="7B820224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276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01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39">
    <w:nsid w:val="7D8D6FD7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7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num w:numId="1">
    <w:abstractNumId w:val="24"/>
  </w:num>
  <w:num w:numId="2">
    <w:abstractNumId w:val="14"/>
  </w:num>
  <w:num w:numId="3">
    <w:abstractNumId w:val="23"/>
  </w:num>
  <w:num w:numId="4">
    <w:abstractNumId w:val="8"/>
  </w:num>
  <w:num w:numId="5">
    <w:abstractNumId w:val="26"/>
  </w:num>
  <w:num w:numId="6">
    <w:abstractNumId w:val="12"/>
  </w:num>
  <w:num w:numId="7">
    <w:abstractNumId w:val="36"/>
  </w:num>
  <w:num w:numId="8">
    <w:abstractNumId w:val="29"/>
  </w:num>
  <w:num w:numId="9">
    <w:abstractNumId w:val="18"/>
  </w:num>
  <w:num w:numId="10">
    <w:abstractNumId w:val="7"/>
  </w:num>
  <w:num w:numId="11">
    <w:abstractNumId w:val="16"/>
  </w:num>
  <w:num w:numId="12">
    <w:abstractNumId w:val="0"/>
  </w:num>
  <w:num w:numId="13">
    <w:abstractNumId w:val="22"/>
  </w:num>
  <w:num w:numId="14">
    <w:abstractNumId w:val="21"/>
  </w:num>
  <w:num w:numId="15">
    <w:abstractNumId w:val="34"/>
  </w:num>
  <w:num w:numId="16">
    <w:abstractNumId w:val="28"/>
  </w:num>
  <w:num w:numId="17">
    <w:abstractNumId w:val="35"/>
  </w:num>
  <w:num w:numId="18">
    <w:abstractNumId w:val="27"/>
  </w:num>
  <w:num w:numId="19">
    <w:abstractNumId w:val="15"/>
  </w:num>
  <w:num w:numId="20">
    <w:abstractNumId w:val="3"/>
  </w:num>
  <w:num w:numId="21">
    <w:abstractNumId w:val="2"/>
  </w:num>
  <w:num w:numId="22">
    <w:abstractNumId w:val="33"/>
  </w:num>
  <w:num w:numId="23">
    <w:abstractNumId w:val="25"/>
  </w:num>
  <w:num w:numId="24">
    <w:abstractNumId w:val="1"/>
  </w:num>
  <w:num w:numId="25">
    <w:abstractNumId w:val="6"/>
  </w:num>
  <w:num w:numId="26">
    <w:abstractNumId w:val="39"/>
  </w:num>
  <w:num w:numId="27">
    <w:abstractNumId w:val="37"/>
  </w:num>
  <w:num w:numId="28">
    <w:abstractNumId w:val="38"/>
  </w:num>
  <w:num w:numId="29">
    <w:abstractNumId w:val="19"/>
  </w:num>
  <w:num w:numId="30">
    <w:abstractNumId w:val="5"/>
  </w:num>
  <w:num w:numId="31">
    <w:abstractNumId w:val="17"/>
  </w:num>
  <w:num w:numId="32">
    <w:abstractNumId w:val="9"/>
  </w:num>
  <w:num w:numId="33">
    <w:abstractNumId w:val="20"/>
  </w:num>
  <w:num w:numId="34">
    <w:abstractNumId w:val="4"/>
  </w:num>
  <w:num w:numId="35">
    <w:abstractNumId w:val="31"/>
  </w:num>
  <w:num w:numId="36">
    <w:abstractNumId w:val="30"/>
  </w:num>
  <w:num w:numId="37">
    <w:abstractNumId w:val="11"/>
  </w:num>
  <w:num w:numId="38">
    <w:abstractNumId w:val="13"/>
  </w:num>
  <w:num w:numId="39">
    <w:abstractNumId w:val="32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zY2MTIwNDA2NjdU0lEKTi0uzszPAykwqgUAln5OQCwAAAA="/>
  </w:docVars>
  <w:rsids>
    <w:rsidRoot w:val="003062F2"/>
    <w:rsid w:val="00006F10"/>
    <w:rsid w:val="0002362F"/>
    <w:rsid w:val="00032362"/>
    <w:rsid w:val="00037B7F"/>
    <w:rsid w:val="0005502A"/>
    <w:rsid w:val="000631BA"/>
    <w:rsid w:val="000671EC"/>
    <w:rsid w:val="00075253"/>
    <w:rsid w:val="00075A55"/>
    <w:rsid w:val="00076725"/>
    <w:rsid w:val="00095472"/>
    <w:rsid w:val="000B2C0F"/>
    <w:rsid w:val="000B32AB"/>
    <w:rsid w:val="000C1403"/>
    <w:rsid w:val="000F634C"/>
    <w:rsid w:val="00100520"/>
    <w:rsid w:val="001117BE"/>
    <w:rsid w:val="00111954"/>
    <w:rsid w:val="0012083E"/>
    <w:rsid w:val="00135D7D"/>
    <w:rsid w:val="00137AAD"/>
    <w:rsid w:val="00137B6E"/>
    <w:rsid w:val="001410FF"/>
    <w:rsid w:val="001511E1"/>
    <w:rsid w:val="00151FFA"/>
    <w:rsid w:val="00152BFB"/>
    <w:rsid w:val="00160E3C"/>
    <w:rsid w:val="00163F6C"/>
    <w:rsid w:val="00164DE7"/>
    <w:rsid w:val="00185C7C"/>
    <w:rsid w:val="00193DE0"/>
    <w:rsid w:val="00196BAB"/>
    <w:rsid w:val="00196CD2"/>
    <w:rsid w:val="001A1F25"/>
    <w:rsid w:val="001A42E6"/>
    <w:rsid w:val="001A4D0C"/>
    <w:rsid w:val="001C2EAA"/>
    <w:rsid w:val="001C3D88"/>
    <w:rsid w:val="001C4138"/>
    <w:rsid w:val="001D5480"/>
    <w:rsid w:val="001D7D15"/>
    <w:rsid w:val="001F6B0C"/>
    <w:rsid w:val="001F715E"/>
    <w:rsid w:val="00210C38"/>
    <w:rsid w:val="00216D11"/>
    <w:rsid w:val="00222778"/>
    <w:rsid w:val="00236F12"/>
    <w:rsid w:val="00243CD0"/>
    <w:rsid w:val="00247269"/>
    <w:rsid w:val="00247C15"/>
    <w:rsid w:val="00250CD4"/>
    <w:rsid w:val="00250F23"/>
    <w:rsid w:val="00252092"/>
    <w:rsid w:val="00254920"/>
    <w:rsid w:val="00256A96"/>
    <w:rsid w:val="00260914"/>
    <w:rsid w:val="00270AE8"/>
    <w:rsid w:val="00273624"/>
    <w:rsid w:val="00280AC3"/>
    <w:rsid w:val="002A7860"/>
    <w:rsid w:val="002B13BE"/>
    <w:rsid w:val="002B51CB"/>
    <w:rsid w:val="002B638B"/>
    <w:rsid w:val="002C1F2D"/>
    <w:rsid w:val="002D7EB1"/>
    <w:rsid w:val="002E2336"/>
    <w:rsid w:val="002E3D82"/>
    <w:rsid w:val="002F058D"/>
    <w:rsid w:val="002F6CFD"/>
    <w:rsid w:val="003018A6"/>
    <w:rsid w:val="003062F2"/>
    <w:rsid w:val="003225C0"/>
    <w:rsid w:val="003352F2"/>
    <w:rsid w:val="003454AF"/>
    <w:rsid w:val="00366603"/>
    <w:rsid w:val="00396FE2"/>
    <w:rsid w:val="003A4035"/>
    <w:rsid w:val="003A450B"/>
    <w:rsid w:val="003A7D51"/>
    <w:rsid w:val="003C6DAA"/>
    <w:rsid w:val="003D60E9"/>
    <w:rsid w:val="003F62CD"/>
    <w:rsid w:val="004066AD"/>
    <w:rsid w:val="004075AC"/>
    <w:rsid w:val="00414ED5"/>
    <w:rsid w:val="00422367"/>
    <w:rsid w:val="004404A6"/>
    <w:rsid w:val="004473B9"/>
    <w:rsid w:val="004600C2"/>
    <w:rsid w:val="00462233"/>
    <w:rsid w:val="00464620"/>
    <w:rsid w:val="0047709D"/>
    <w:rsid w:val="00487136"/>
    <w:rsid w:val="0049542B"/>
    <w:rsid w:val="004B23D2"/>
    <w:rsid w:val="004D43C6"/>
    <w:rsid w:val="004F1897"/>
    <w:rsid w:val="004F284E"/>
    <w:rsid w:val="004F6EDB"/>
    <w:rsid w:val="005470E3"/>
    <w:rsid w:val="0055388F"/>
    <w:rsid w:val="00556DF5"/>
    <w:rsid w:val="0056474D"/>
    <w:rsid w:val="0056478E"/>
    <w:rsid w:val="00567350"/>
    <w:rsid w:val="00585F52"/>
    <w:rsid w:val="005966BE"/>
    <w:rsid w:val="005A1F9D"/>
    <w:rsid w:val="005A29EB"/>
    <w:rsid w:val="005A3BAA"/>
    <w:rsid w:val="005A52EE"/>
    <w:rsid w:val="005B2E69"/>
    <w:rsid w:val="005D3354"/>
    <w:rsid w:val="005D5663"/>
    <w:rsid w:val="005D6000"/>
    <w:rsid w:val="005D742E"/>
    <w:rsid w:val="005E4C85"/>
    <w:rsid w:val="00600A87"/>
    <w:rsid w:val="006062FD"/>
    <w:rsid w:val="0061594E"/>
    <w:rsid w:val="00616E57"/>
    <w:rsid w:val="00620872"/>
    <w:rsid w:val="00643325"/>
    <w:rsid w:val="006629C7"/>
    <w:rsid w:val="0068282C"/>
    <w:rsid w:val="0068399E"/>
    <w:rsid w:val="00687AA8"/>
    <w:rsid w:val="00687AF9"/>
    <w:rsid w:val="006979B0"/>
    <w:rsid w:val="00697A9E"/>
    <w:rsid w:val="006B00AB"/>
    <w:rsid w:val="006B06B9"/>
    <w:rsid w:val="006C05A7"/>
    <w:rsid w:val="006C3E88"/>
    <w:rsid w:val="006C679B"/>
    <w:rsid w:val="006D18F4"/>
    <w:rsid w:val="006D5ED8"/>
    <w:rsid w:val="006E14C4"/>
    <w:rsid w:val="006E6044"/>
    <w:rsid w:val="006F430E"/>
    <w:rsid w:val="0071074B"/>
    <w:rsid w:val="00714F4E"/>
    <w:rsid w:val="00716496"/>
    <w:rsid w:val="00720A7E"/>
    <w:rsid w:val="00742807"/>
    <w:rsid w:val="00745DE7"/>
    <w:rsid w:val="00747392"/>
    <w:rsid w:val="00767018"/>
    <w:rsid w:val="00771306"/>
    <w:rsid w:val="007856C2"/>
    <w:rsid w:val="00791B91"/>
    <w:rsid w:val="007A614F"/>
    <w:rsid w:val="007B04AD"/>
    <w:rsid w:val="007B0682"/>
    <w:rsid w:val="007C42D6"/>
    <w:rsid w:val="007C43EA"/>
    <w:rsid w:val="007C7664"/>
    <w:rsid w:val="007D28B4"/>
    <w:rsid w:val="007D3374"/>
    <w:rsid w:val="007D4D75"/>
    <w:rsid w:val="007D573C"/>
    <w:rsid w:val="007D6F85"/>
    <w:rsid w:val="007E17FD"/>
    <w:rsid w:val="007E4AEB"/>
    <w:rsid w:val="007E4BCB"/>
    <w:rsid w:val="007E73F4"/>
    <w:rsid w:val="007F48A9"/>
    <w:rsid w:val="007F48F9"/>
    <w:rsid w:val="008113CA"/>
    <w:rsid w:val="00822F3E"/>
    <w:rsid w:val="00825037"/>
    <w:rsid w:val="00842E12"/>
    <w:rsid w:val="00854E9B"/>
    <w:rsid w:val="0085690E"/>
    <w:rsid w:val="008645FD"/>
    <w:rsid w:val="00872C4A"/>
    <w:rsid w:val="00876465"/>
    <w:rsid w:val="008849FE"/>
    <w:rsid w:val="008A2503"/>
    <w:rsid w:val="008B19EB"/>
    <w:rsid w:val="008B4536"/>
    <w:rsid w:val="008C4C0D"/>
    <w:rsid w:val="008C587F"/>
    <w:rsid w:val="008C5CC4"/>
    <w:rsid w:val="008D5711"/>
    <w:rsid w:val="008E51ED"/>
    <w:rsid w:val="0090165B"/>
    <w:rsid w:val="00903A39"/>
    <w:rsid w:val="00904F78"/>
    <w:rsid w:val="00905134"/>
    <w:rsid w:val="009130DA"/>
    <w:rsid w:val="00915F73"/>
    <w:rsid w:val="009261D4"/>
    <w:rsid w:val="00927D27"/>
    <w:rsid w:val="00930F3E"/>
    <w:rsid w:val="00934D5A"/>
    <w:rsid w:val="00945373"/>
    <w:rsid w:val="00945EF3"/>
    <w:rsid w:val="009517FC"/>
    <w:rsid w:val="00955D13"/>
    <w:rsid w:val="00961A52"/>
    <w:rsid w:val="009944D2"/>
    <w:rsid w:val="00997323"/>
    <w:rsid w:val="009B065C"/>
    <w:rsid w:val="009B4FCB"/>
    <w:rsid w:val="009C0FB3"/>
    <w:rsid w:val="009C22F3"/>
    <w:rsid w:val="009E0994"/>
    <w:rsid w:val="009E7847"/>
    <w:rsid w:val="009F6AA4"/>
    <w:rsid w:val="00A0169F"/>
    <w:rsid w:val="00A06EF9"/>
    <w:rsid w:val="00A0762D"/>
    <w:rsid w:val="00A10851"/>
    <w:rsid w:val="00A30A9A"/>
    <w:rsid w:val="00A42988"/>
    <w:rsid w:val="00A43642"/>
    <w:rsid w:val="00A45C93"/>
    <w:rsid w:val="00A47F16"/>
    <w:rsid w:val="00A602B0"/>
    <w:rsid w:val="00A6039A"/>
    <w:rsid w:val="00A64A68"/>
    <w:rsid w:val="00A731FC"/>
    <w:rsid w:val="00A73B42"/>
    <w:rsid w:val="00A833F2"/>
    <w:rsid w:val="00A8527B"/>
    <w:rsid w:val="00AB41B4"/>
    <w:rsid w:val="00AC27AE"/>
    <w:rsid w:val="00B01E8A"/>
    <w:rsid w:val="00B25199"/>
    <w:rsid w:val="00B31F02"/>
    <w:rsid w:val="00B34B67"/>
    <w:rsid w:val="00B42F4F"/>
    <w:rsid w:val="00B51169"/>
    <w:rsid w:val="00B668EB"/>
    <w:rsid w:val="00B66EC2"/>
    <w:rsid w:val="00B70DAE"/>
    <w:rsid w:val="00B7540E"/>
    <w:rsid w:val="00B770F7"/>
    <w:rsid w:val="00B90F1E"/>
    <w:rsid w:val="00B923ED"/>
    <w:rsid w:val="00BB611C"/>
    <w:rsid w:val="00BD2C08"/>
    <w:rsid w:val="00BD4B33"/>
    <w:rsid w:val="00BE681C"/>
    <w:rsid w:val="00BF43F3"/>
    <w:rsid w:val="00BF7B5F"/>
    <w:rsid w:val="00C16F81"/>
    <w:rsid w:val="00C305C5"/>
    <w:rsid w:val="00C32092"/>
    <w:rsid w:val="00C604C3"/>
    <w:rsid w:val="00C723E7"/>
    <w:rsid w:val="00C7497F"/>
    <w:rsid w:val="00C768AE"/>
    <w:rsid w:val="00C8003A"/>
    <w:rsid w:val="00CC1446"/>
    <w:rsid w:val="00CC1949"/>
    <w:rsid w:val="00CC44BE"/>
    <w:rsid w:val="00CD1CB7"/>
    <w:rsid w:val="00CF0CD8"/>
    <w:rsid w:val="00D00735"/>
    <w:rsid w:val="00D0528D"/>
    <w:rsid w:val="00D0545B"/>
    <w:rsid w:val="00D0571B"/>
    <w:rsid w:val="00D070BD"/>
    <w:rsid w:val="00D076BA"/>
    <w:rsid w:val="00D12FCC"/>
    <w:rsid w:val="00D15D7C"/>
    <w:rsid w:val="00D323DD"/>
    <w:rsid w:val="00D454F6"/>
    <w:rsid w:val="00D51853"/>
    <w:rsid w:val="00D660D8"/>
    <w:rsid w:val="00D72F59"/>
    <w:rsid w:val="00D76B49"/>
    <w:rsid w:val="00D808E5"/>
    <w:rsid w:val="00DC4316"/>
    <w:rsid w:val="00DC6FED"/>
    <w:rsid w:val="00DF7990"/>
    <w:rsid w:val="00E06142"/>
    <w:rsid w:val="00E06AD5"/>
    <w:rsid w:val="00E116C9"/>
    <w:rsid w:val="00E127E6"/>
    <w:rsid w:val="00E37864"/>
    <w:rsid w:val="00E512EB"/>
    <w:rsid w:val="00E96382"/>
    <w:rsid w:val="00EA13DE"/>
    <w:rsid w:val="00EA7BBA"/>
    <w:rsid w:val="00EB5BB5"/>
    <w:rsid w:val="00EC4A6E"/>
    <w:rsid w:val="00ED5A01"/>
    <w:rsid w:val="00ED64BB"/>
    <w:rsid w:val="00EE0DAC"/>
    <w:rsid w:val="00EE71A3"/>
    <w:rsid w:val="00EF0CD9"/>
    <w:rsid w:val="00F0205F"/>
    <w:rsid w:val="00F048B8"/>
    <w:rsid w:val="00F154EC"/>
    <w:rsid w:val="00F209E4"/>
    <w:rsid w:val="00F20DBF"/>
    <w:rsid w:val="00F41EC6"/>
    <w:rsid w:val="00F52A24"/>
    <w:rsid w:val="00F671AA"/>
    <w:rsid w:val="00F80E07"/>
    <w:rsid w:val="00F841E7"/>
    <w:rsid w:val="00F84BD6"/>
    <w:rsid w:val="00F84CC6"/>
    <w:rsid w:val="00F939AE"/>
    <w:rsid w:val="00FA7FC4"/>
    <w:rsid w:val="00FD2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8BE9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41EC6"/>
    <w:pPr>
      <w:widowControl w:val="0"/>
      <w:jc w:val="both"/>
    </w:pPr>
    <w:rPr>
      <w:rFonts w:ascii="Calibri" w:eastAsia="宋体" w:hAnsi="Calibri"/>
      <w:lang w:val="en-GB"/>
    </w:rPr>
  </w:style>
  <w:style w:type="paragraph" w:styleId="1">
    <w:name w:val="heading 1"/>
    <w:basedOn w:val="a0"/>
    <w:next w:val="a0"/>
    <w:link w:val="1Char"/>
    <w:autoRedefine/>
    <w:uiPriority w:val="9"/>
    <w:qFormat/>
    <w:rsid w:val="00A0762D"/>
    <w:pPr>
      <w:keepNext/>
      <w:keepLines/>
      <w:spacing w:beforeLines="100" w:before="312" w:afterLines="100" w:after="312"/>
      <w:outlineLvl w:val="0"/>
    </w:pPr>
    <w:rPr>
      <w:b/>
      <w:bCs/>
      <w:kern w:val="44"/>
      <w:szCs w:val="44"/>
    </w:rPr>
  </w:style>
  <w:style w:type="paragraph" w:styleId="2">
    <w:name w:val="heading 2"/>
    <w:basedOn w:val="a0"/>
    <w:next w:val="a0"/>
    <w:link w:val="2Char"/>
    <w:autoRedefine/>
    <w:uiPriority w:val="9"/>
    <w:unhideWhenUsed/>
    <w:qFormat/>
    <w:rsid w:val="00B770F7"/>
    <w:pPr>
      <w:keepNext/>
      <w:keepLines/>
      <w:numPr>
        <w:numId w:val="3"/>
      </w:numPr>
      <w:spacing w:beforeLines="100" w:before="100" w:afterLines="100" w:after="100" w:line="415" w:lineRule="auto"/>
      <w:outlineLvl w:val="1"/>
    </w:pPr>
    <w:rPr>
      <w:rFonts w:cstheme="majorBidi"/>
      <w:b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脚注"/>
    <w:basedOn w:val="a5"/>
    <w:link w:val="a6"/>
    <w:autoRedefine/>
    <w:qFormat/>
    <w:rsid w:val="00854E9B"/>
  </w:style>
  <w:style w:type="character" w:customStyle="1" w:styleId="a6">
    <w:name w:val="脚注 字符"/>
    <w:basedOn w:val="Char"/>
    <w:link w:val="a4"/>
    <w:rsid w:val="00854E9B"/>
    <w:rPr>
      <w:rFonts w:ascii="Times New Roman" w:eastAsia="宋体" w:hAnsi="Times New Roman"/>
      <w:sz w:val="18"/>
      <w:szCs w:val="18"/>
      <w:lang w:val="en-GB"/>
    </w:rPr>
  </w:style>
  <w:style w:type="paragraph" w:styleId="a5">
    <w:name w:val="footnote text"/>
    <w:basedOn w:val="a0"/>
    <w:link w:val="Char"/>
    <w:uiPriority w:val="99"/>
    <w:semiHidden/>
    <w:unhideWhenUsed/>
    <w:rsid w:val="00854E9B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1"/>
    <w:link w:val="a5"/>
    <w:uiPriority w:val="99"/>
    <w:semiHidden/>
    <w:rsid w:val="00854E9B"/>
    <w:rPr>
      <w:sz w:val="18"/>
      <w:szCs w:val="18"/>
      <w:lang w:val="en-GB"/>
    </w:rPr>
  </w:style>
  <w:style w:type="character" w:customStyle="1" w:styleId="1Char">
    <w:name w:val="标题 1 Char"/>
    <w:basedOn w:val="a1"/>
    <w:link w:val="1"/>
    <w:uiPriority w:val="9"/>
    <w:rsid w:val="00A0762D"/>
    <w:rPr>
      <w:rFonts w:ascii="Calibri" w:eastAsia="宋体" w:hAnsi="Calibri"/>
      <w:b/>
      <w:bCs/>
      <w:kern w:val="44"/>
      <w:szCs w:val="44"/>
      <w:lang w:val="en-GB"/>
    </w:rPr>
  </w:style>
  <w:style w:type="character" w:customStyle="1" w:styleId="2Char">
    <w:name w:val="标题 2 Char"/>
    <w:basedOn w:val="a1"/>
    <w:link w:val="2"/>
    <w:uiPriority w:val="9"/>
    <w:rsid w:val="00B770F7"/>
    <w:rPr>
      <w:rFonts w:ascii="Calibri" w:eastAsia="宋体" w:hAnsi="Calibri" w:cstheme="majorBidi"/>
      <w:b/>
      <w:bCs/>
      <w:szCs w:val="32"/>
      <w:lang w:val="en-GB"/>
    </w:rPr>
  </w:style>
  <w:style w:type="character" w:styleId="a7">
    <w:name w:val="Subtle Emphasis"/>
    <w:basedOn w:val="a1"/>
    <w:uiPriority w:val="19"/>
    <w:qFormat/>
    <w:rsid w:val="008B4536"/>
    <w:rPr>
      <w:rFonts w:ascii="Times New Roman" w:eastAsia="宋体" w:hAnsi="Times New Roman"/>
      <w:b w:val="0"/>
      <w:i/>
      <w:iCs/>
      <w:color w:val="404040" w:themeColor="text1" w:themeTint="BF"/>
    </w:rPr>
  </w:style>
  <w:style w:type="character" w:styleId="a8">
    <w:name w:val="Emphasis"/>
    <w:basedOn w:val="a1"/>
    <w:uiPriority w:val="20"/>
    <w:qFormat/>
    <w:rsid w:val="008B4536"/>
    <w:rPr>
      <w:rFonts w:ascii="Times New Roman" w:eastAsia="宋体" w:hAnsi="Times New Roman"/>
      <w:b w:val="0"/>
      <w:i/>
      <w:iCs/>
    </w:rPr>
  </w:style>
  <w:style w:type="character" w:styleId="a9">
    <w:name w:val="Intense Emphasis"/>
    <w:basedOn w:val="a1"/>
    <w:uiPriority w:val="21"/>
    <w:qFormat/>
    <w:rsid w:val="008B4536"/>
    <w:rPr>
      <w:rFonts w:ascii="Times New Roman" w:eastAsia="宋体" w:hAnsi="Times New Roman"/>
      <w:b w:val="0"/>
      <w:i/>
      <w:iCs/>
      <w:color w:val="4472C4" w:themeColor="accent1"/>
    </w:rPr>
  </w:style>
  <w:style w:type="character" w:styleId="aa">
    <w:name w:val="Strong"/>
    <w:basedOn w:val="a1"/>
    <w:qFormat/>
    <w:rsid w:val="001C4138"/>
    <w:rPr>
      <w:rFonts w:eastAsia="Times New Roman"/>
      <w:b/>
      <w:bCs/>
      <w:sz w:val="28"/>
    </w:rPr>
  </w:style>
  <w:style w:type="paragraph" w:styleId="a">
    <w:name w:val="List Paragraph"/>
    <w:basedOn w:val="a0"/>
    <w:autoRedefine/>
    <w:uiPriority w:val="34"/>
    <w:qFormat/>
    <w:rsid w:val="005A29EB"/>
    <w:pPr>
      <w:numPr>
        <w:numId w:val="35"/>
      </w:numPr>
    </w:pPr>
    <w:rPr>
      <w:lang w:val="en-US"/>
    </w:rPr>
  </w:style>
  <w:style w:type="paragraph" w:styleId="ab">
    <w:name w:val="header"/>
    <w:basedOn w:val="a0"/>
    <w:link w:val="Char0"/>
    <w:uiPriority w:val="99"/>
    <w:unhideWhenUsed/>
    <w:rsid w:val="00196C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b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c">
    <w:name w:val="footer"/>
    <w:basedOn w:val="a0"/>
    <w:link w:val="Char1"/>
    <w:uiPriority w:val="99"/>
    <w:unhideWhenUsed/>
    <w:rsid w:val="00196C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c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d">
    <w:name w:val="No Spacing"/>
    <w:autoRedefine/>
    <w:uiPriority w:val="1"/>
    <w:qFormat/>
    <w:rsid w:val="005D3354"/>
    <w:pPr>
      <w:widowControl w:val="0"/>
      <w:jc w:val="both"/>
    </w:pPr>
    <w:rPr>
      <w:rFonts w:ascii="Calibri" w:eastAsia="宋体" w:hAnsi="Calibri"/>
      <w:lang w:val="en-GB"/>
    </w:rPr>
  </w:style>
  <w:style w:type="table" w:styleId="ae">
    <w:name w:val="Table Grid"/>
    <w:basedOn w:val="a2"/>
    <w:uiPriority w:val="39"/>
    <w:rsid w:val="004075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41EC6"/>
    <w:pPr>
      <w:widowControl w:val="0"/>
      <w:jc w:val="both"/>
    </w:pPr>
    <w:rPr>
      <w:rFonts w:ascii="Calibri" w:eastAsia="宋体" w:hAnsi="Calibri"/>
      <w:lang w:val="en-GB"/>
    </w:rPr>
  </w:style>
  <w:style w:type="paragraph" w:styleId="1">
    <w:name w:val="heading 1"/>
    <w:basedOn w:val="a0"/>
    <w:next w:val="a0"/>
    <w:link w:val="1Char"/>
    <w:autoRedefine/>
    <w:uiPriority w:val="9"/>
    <w:qFormat/>
    <w:rsid w:val="00A0762D"/>
    <w:pPr>
      <w:keepNext/>
      <w:keepLines/>
      <w:spacing w:beforeLines="100" w:before="312" w:afterLines="100" w:after="312"/>
      <w:outlineLvl w:val="0"/>
    </w:pPr>
    <w:rPr>
      <w:b/>
      <w:bCs/>
      <w:kern w:val="44"/>
      <w:szCs w:val="44"/>
    </w:rPr>
  </w:style>
  <w:style w:type="paragraph" w:styleId="2">
    <w:name w:val="heading 2"/>
    <w:basedOn w:val="a0"/>
    <w:next w:val="a0"/>
    <w:link w:val="2Char"/>
    <w:autoRedefine/>
    <w:uiPriority w:val="9"/>
    <w:unhideWhenUsed/>
    <w:qFormat/>
    <w:rsid w:val="00B770F7"/>
    <w:pPr>
      <w:keepNext/>
      <w:keepLines/>
      <w:numPr>
        <w:numId w:val="3"/>
      </w:numPr>
      <w:spacing w:beforeLines="100" w:before="100" w:afterLines="100" w:after="100" w:line="415" w:lineRule="auto"/>
      <w:outlineLvl w:val="1"/>
    </w:pPr>
    <w:rPr>
      <w:rFonts w:cstheme="majorBidi"/>
      <w:b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脚注"/>
    <w:basedOn w:val="a5"/>
    <w:link w:val="a6"/>
    <w:autoRedefine/>
    <w:qFormat/>
    <w:rsid w:val="00854E9B"/>
  </w:style>
  <w:style w:type="character" w:customStyle="1" w:styleId="a6">
    <w:name w:val="脚注 字符"/>
    <w:basedOn w:val="Char"/>
    <w:link w:val="a4"/>
    <w:rsid w:val="00854E9B"/>
    <w:rPr>
      <w:rFonts w:ascii="Times New Roman" w:eastAsia="宋体" w:hAnsi="Times New Roman"/>
      <w:sz w:val="18"/>
      <w:szCs w:val="18"/>
      <w:lang w:val="en-GB"/>
    </w:rPr>
  </w:style>
  <w:style w:type="paragraph" w:styleId="a5">
    <w:name w:val="footnote text"/>
    <w:basedOn w:val="a0"/>
    <w:link w:val="Char"/>
    <w:uiPriority w:val="99"/>
    <w:semiHidden/>
    <w:unhideWhenUsed/>
    <w:rsid w:val="00854E9B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1"/>
    <w:link w:val="a5"/>
    <w:uiPriority w:val="99"/>
    <w:semiHidden/>
    <w:rsid w:val="00854E9B"/>
    <w:rPr>
      <w:sz w:val="18"/>
      <w:szCs w:val="18"/>
      <w:lang w:val="en-GB"/>
    </w:rPr>
  </w:style>
  <w:style w:type="character" w:customStyle="1" w:styleId="1Char">
    <w:name w:val="标题 1 Char"/>
    <w:basedOn w:val="a1"/>
    <w:link w:val="1"/>
    <w:uiPriority w:val="9"/>
    <w:rsid w:val="00A0762D"/>
    <w:rPr>
      <w:rFonts w:ascii="Calibri" w:eastAsia="宋体" w:hAnsi="Calibri"/>
      <w:b/>
      <w:bCs/>
      <w:kern w:val="44"/>
      <w:szCs w:val="44"/>
      <w:lang w:val="en-GB"/>
    </w:rPr>
  </w:style>
  <w:style w:type="character" w:customStyle="1" w:styleId="2Char">
    <w:name w:val="标题 2 Char"/>
    <w:basedOn w:val="a1"/>
    <w:link w:val="2"/>
    <w:uiPriority w:val="9"/>
    <w:rsid w:val="00B770F7"/>
    <w:rPr>
      <w:rFonts w:ascii="Calibri" w:eastAsia="宋体" w:hAnsi="Calibri" w:cstheme="majorBidi"/>
      <w:b/>
      <w:bCs/>
      <w:szCs w:val="32"/>
      <w:lang w:val="en-GB"/>
    </w:rPr>
  </w:style>
  <w:style w:type="character" w:styleId="a7">
    <w:name w:val="Subtle Emphasis"/>
    <w:basedOn w:val="a1"/>
    <w:uiPriority w:val="19"/>
    <w:qFormat/>
    <w:rsid w:val="008B4536"/>
    <w:rPr>
      <w:rFonts w:ascii="Times New Roman" w:eastAsia="宋体" w:hAnsi="Times New Roman"/>
      <w:b w:val="0"/>
      <w:i/>
      <w:iCs/>
      <w:color w:val="404040" w:themeColor="text1" w:themeTint="BF"/>
    </w:rPr>
  </w:style>
  <w:style w:type="character" w:styleId="a8">
    <w:name w:val="Emphasis"/>
    <w:basedOn w:val="a1"/>
    <w:uiPriority w:val="20"/>
    <w:qFormat/>
    <w:rsid w:val="008B4536"/>
    <w:rPr>
      <w:rFonts w:ascii="Times New Roman" w:eastAsia="宋体" w:hAnsi="Times New Roman"/>
      <w:b w:val="0"/>
      <w:i/>
      <w:iCs/>
    </w:rPr>
  </w:style>
  <w:style w:type="character" w:styleId="a9">
    <w:name w:val="Intense Emphasis"/>
    <w:basedOn w:val="a1"/>
    <w:uiPriority w:val="21"/>
    <w:qFormat/>
    <w:rsid w:val="008B4536"/>
    <w:rPr>
      <w:rFonts w:ascii="Times New Roman" w:eastAsia="宋体" w:hAnsi="Times New Roman"/>
      <w:b w:val="0"/>
      <w:i/>
      <w:iCs/>
      <w:color w:val="4472C4" w:themeColor="accent1"/>
    </w:rPr>
  </w:style>
  <w:style w:type="character" w:styleId="aa">
    <w:name w:val="Strong"/>
    <w:basedOn w:val="a1"/>
    <w:qFormat/>
    <w:rsid w:val="001C4138"/>
    <w:rPr>
      <w:rFonts w:eastAsia="Times New Roman"/>
      <w:b/>
      <w:bCs/>
      <w:sz w:val="28"/>
    </w:rPr>
  </w:style>
  <w:style w:type="paragraph" w:styleId="a">
    <w:name w:val="List Paragraph"/>
    <w:basedOn w:val="a0"/>
    <w:autoRedefine/>
    <w:uiPriority w:val="34"/>
    <w:qFormat/>
    <w:rsid w:val="005A29EB"/>
    <w:pPr>
      <w:numPr>
        <w:numId w:val="35"/>
      </w:numPr>
    </w:pPr>
    <w:rPr>
      <w:lang w:val="en-US"/>
    </w:rPr>
  </w:style>
  <w:style w:type="paragraph" w:styleId="ab">
    <w:name w:val="header"/>
    <w:basedOn w:val="a0"/>
    <w:link w:val="Char0"/>
    <w:uiPriority w:val="99"/>
    <w:unhideWhenUsed/>
    <w:rsid w:val="00196C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b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c">
    <w:name w:val="footer"/>
    <w:basedOn w:val="a0"/>
    <w:link w:val="Char1"/>
    <w:uiPriority w:val="99"/>
    <w:unhideWhenUsed/>
    <w:rsid w:val="00196C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c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d">
    <w:name w:val="No Spacing"/>
    <w:autoRedefine/>
    <w:uiPriority w:val="1"/>
    <w:qFormat/>
    <w:rsid w:val="005D3354"/>
    <w:pPr>
      <w:widowControl w:val="0"/>
      <w:jc w:val="both"/>
    </w:pPr>
    <w:rPr>
      <w:rFonts w:ascii="Calibri" w:eastAsia="宋体" w:hAnsi="Calibri"/>
      <w:lang w:val="en-GB"/>
    </w:rPr>
  </w:style>
  <w:style w:type="table" w:styleId="ae">
    <w:name w:val="Table Grid"/>
    <w:basedOn w:val="a2"/>
    <w:uiPriority w:val="39"/>
    <w:rsid w:val="004075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852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0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29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94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188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6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38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554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04779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4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96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5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14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2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345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3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9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33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7851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86818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4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93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30674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27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3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62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8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5</Pages>
  <Words>1448</Words>
  <Characters>8257</Characters>
  <Application>Microsoft Office Word</Application>
  <DocSecurity>0</DocSecurity>
  <Lines>68</Lines>
  <Paragraphs>19</Paragraphs>
  <ScaleCrop>false</ScaleCrop>
  <Company/>
  <LinksUpToDate>false</LinksUpToDate>
  <CharactersWithSpaces>9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ala</dc:creator>
  <cp:keywords/>
  <dc:description/>
  <cp:lastModifiedBy>MinXZh</cp:lastModifiedBy>
  <cp:revision>295</cp:revision>
  <dcterms:created xsi:type="dcterms:W3CDTF">2021-02-03T10:13:00Z</dcterms:created>
  <dcterms:modified xsi:type="dcterms:W3CDTF">2023-01-06T08:59:00Z</dcterms:modified>
</cp:coreProperties>
</file>